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394CC" w14:textId="7A224797" w:rsidR="00907FC3" w:rsidRPr="00403761" w:rsidRDefault="00712CF0" w:rsidP="001B748E">
      <w:pPr>
        <w:wordWrap w:val="0"/>
        <w:ind w:leftChars="-300" w:left="-568" w:right="110"/>
        <w:jc w:val="right"/>
        <w:rPr>
          <w:rFonts w:ascii="HG丸ｺﾞｼｯｸM-PRO" w:eastAsia="HG丸ｺﾞｼｯｸM-PRO" w:hAnsi="HG丸ｺﾞｼｯｸM-PRO"/>
          <w:color w:val="0070C0"/>
          <w:sz w:val="28"/>
          <w:szCs w:val="28"/>
        </w:rPr>
      </w:pPr>
      <w:r w:rsidRPr="00403761">
        <w:rPr>
          <w:rFonts w:ascii="HG丸ｺﾞｼｯｸM-PRO" w:eastAsia="HG丸ｺﾞｼｯｸM-PRO" w:hAnsi="HG丸ｺﾞｼｯｸM-PRO" w:hint="eastAsia"/>
          <w:sz w:val="32"/>
          <w:szCs w:val="32"/>
          <w:bdr w:val="single" w:sz="4" w:space="0" w:color="auto"/>
        </w:rPr>
        <w:t>様式１</w:t>
      </w:r>
      <w:r w:rsidRPr="00403761">
        <w:rPr>
          <w:rFonts w:ascii="HG丸ｺﾞｼｯｸM-PRO" w:eastAsia="HG丸ｺﾞｼｯｸM-PRO" w:hAnsi="HG丸ｺﾞｼｯｸM-PRO" w:hint="eastAsia"/>
          <w:sz w:val="22"/>
        </w:rPr>
        <w:t xml:space="preserve">　養成協議会　</w:t>
      </w:r>
      <w:r w:rsidR="00403761" w:rsidRPr="00403761">
        <w:rPr>
          <w:rFonts w:ascii="HG丸ｺﾞｼｯｸM-PRO" w:eastAsia="HG丸ｺﾞｼｯｸM-PRO" w:hAnsi="HG丸ｺﾞｼｯｸM-PRO" w:hint="eastAsia"/>
          <w:color w:val="0070C0"/>
          <w:sz w:val="28"/>
          <w:szCs w:val="28"/>
        </w:rPr>
        <w:t>公式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インストラクター　認定</w:t>
      </w:r>
      <w:r w:rsidR="00F1639A" w:rsidRPr="00ED43CD">
        <w:rPr>
          <w:rFonts w:ascii="HG丸ｺﾞｼｯｸM-PRO" w:eastAsia="HG丸ｺﾞｼｯｸM-PRO" w:hAnsi="HG丸ｺﾞｼｯｸM-PRO" w:hint="eastAsia"/>
          <w:color w:val="0070C0"/>
          <w:sz w:val="28"/>
          <w:szCs w:val="28"/>
        </w:rPr>
        <w:t>・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課題</w:t>
      </w:r>
      <w:r w:rsidR="00907FC3" w:rsidRPr="00403761">
        <w:rPr>
          <w:rFonts w:ascii="HG丸ｺﾞｼｯｸM-PRO" w:eastAsia="HG丸ｺﾞｼｯｸM-PRO" w:hAnsi="HG丸ｺﾞｼｯｸM-PRO" w:cs="ＭＳ 明朝"/>
          <w:sz w:val="28"/>
          <w:szCs w:val="28"/>
        </w:rPr>
        <w:t>❶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 xml:space="preserve">　自己学習課題</w:t>
      </w:r>
      <w:r w:rsidRPr="00403761">
        <w:rPr>
          <w:rFonts w:ascii="HG丸ｺﾞｼｯｸM-PRO" w:eastAsia="HG丸ｺﾞｼｯｸM-PRO" w:hAnsi="HG丸ｺﾞｼｯｸM-PRO"/>
          <w:sz w:val="28"/>
          <w:szCs w:val="28"/>
        </w:rPr>
        <w:t>(推薦図書)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のご案内と</w:t>
      </w:r>
      <w:r w:rsidR="00F1639A" w:rsidRPr="00ED43CD">
        <w:rPr>
          <w:rFonts w:ascii="HG丸ｺﾞｼｯｸM-PRO" w:eastAsia="HG丸ｺﾞｼｯｸM-PRO" w:hAnsi="HG丸ｺﾞｼｯｸM-PRO" w:hint="eastAsia"/>
          <w:sz w:val="28"/>
          <w:szCs w:val="28"/>
        </w:rPr>
        <w:t>申告</w:t>
      </w:r>
      <w:r w:rsidR="00907FC3" w:rsidRPr="00ED43CD">
        <w:rPr>
          <w:rFonts w:ascii="HG丸ｺﾞｼｯｸM-PRO" w:eastAsia="HG丸ｺﾞｼｯｸM-PRO" w:hAnsi="HG丸ｺﾞｼｯｸM-PRO"/>
          <w:sz w:val="28"/>
          <w:szCs w:val="28"/>
        </w:rPr>
        <w:t>用紙</w:t>
      </w:r>
      <w:r w:rsidR="00192FDF" w:rsidRPr="00ED43CD">
        <w:rPr>
          <w:rFonts w:ascii="HG丸ｺﾞｼｯｸM-PRO" w:eastAsia="HG丸ｺﾞｼｯｸM-PRO" w:hAnsi="HG丸ｺﾞｼｯｸM-PRO"/>
          <w:sz w:val="28"/>
          <w:szCs w:val="28"/>
        </w:rPr>
        <w:t xml:space="preserve">　</w:t>
      </w:r>
      <w:r w:rsidR="00BC087C" w:rsidRPr="00ED43CD">
        <w:rPr>
          <w:rFonts w:ascii="HG丸ｺﾞｼｯｸM-PRO" w:eastAsia="HG丸ｺﾞｼｯｸM-PRO" w:hAnsi="HG丸ｺﾞｼｯｸM-PRO"/>
          <w:sz w:val="28"/>
          <w:szCs w:val="28"/>
        </w:rPr>
        <w:t>Ver.</w:t>
      </w:r>
      <w:r w:rsidR="00ED43CD" w:rsidRPr="00ED43CD">
        <w:rPr>
          <w:rFonts w:ascii="HG丸ｺﾞｼｯｸM-PRO" w:eastAsia="HG丸ｺﾞｼｯｸM-PRO" w:hAnsi="HG丸ｺﾞｼｯｸM-PRO" w:hint="eastAsia"/>
          <w:sz w:val="22"/>
        </w:rPr>
        <w:t>５</w:t>
      </w:r>
      <w:r w:rsidR="009E04C5" w:rsidRPr="00ED43CD">
        <w:rPr>
          <w:rFonts w:ascii="HG丸ｺﾞｼｯｸM-PRO" w:eastAsia="HG丸ｺﾞｼｯｸM-PRO" w:hAnsi="HG丸ｺﾞｼｯｸM-PRO" w:hint="eastAsia"/>
          <w:sz w:val="22"/>
        </w:rPr>
        <w:t>(</w:t>
      </w:r>
      <w:r w:rsidR="009E04C5" w:rsidRPr="00ED43CD">
        <w:rPr>
          <w:rFonts w:ascii="HG丸ｺﾞｼｯｸM-PRO" w:eastAsia="HG丸ｺﾞｼｯｸM-PRO" w:hAnsi="HG丸ｺﾞｼｯｸM-PRO"/>
          <w:sz w:val="22"/>
        </w:rPr>
        <w:t>202</w:t>
      </w:r>
      <w:r w:rsidR="00844E77" w:rsidRPr="00ED43CD">
        <w:rPr>
          <w:rFonts w:ascii="HG丸ｺﾞｼｯｸM-PRO" w:eastAsia="HG丸ｺﾞｼｯｸM-PRO" w:hAnsi="HG丸ｺﾞｼｯｸM-PRO" w:hint="eastAsia"/>
          <w:sz w:val="22"/>
        </w:rPr>
        <w:t>3.</w:t>
      </w:r>
      <w:r w:rsidR="00ED43CD" w:rsidRPr="00ED43CD">
        <w:rPr>
          <w:rFonts w:ascii="HG丸ｺﾞｼｯｸM-PRO" w:eastAsia="HG丸ｺﾞｼｯｸM-PRO" w:hAnsi="HG丸ｺﾞｼｯｸM-PRO" w:hint="eastAsia"/>
          <w:sz w:val="22"/>
        </w:rPr>
        <w:t>4</w:t>
      </w:r>
      <w:r w:rsidR="009E04C5" w:rsidRPr="00ED43CD">
        <w:rPr>
          <w:rFonts w:ascii="HG丸ｺﾞｼｯｸM-PRO" w:eastAsia="HG丸ｺﾞｼｯｸM-PRO" w:hAnsi="HG丸ｺﾞｼｯｸM-PRO" w:hint="eastAsia"/>
          <w:sz w:val="22"/>
        </w:rPr>
        <w:t>)</w:t>
      </w:r>
    </w:p>
    <w:p w14:paraId="34E47F00" w14:textId="77777777" w:rsidR="005D3634" w:rsidRDefault="005D3634" w:rsidP="005D3634">
      <w:pPr>
        <w:ind w:leftChars="150" w:left="473" w:hangingChars="100" w:hanging="189"/>
        <w:jc w:val="left"/>
        <w:rPr>
          <w:rFonts w:ascii="HG丸ｺﾞｼｯｸM-PRO" w:eastAsia="HG丸ｺﾞｼｯｸM-PRO" w:hAnsi="HG丸ｺﾞｼｯｸM-PRO"/>
          <w:szCs w:val="21"/>
        </w:rPr>
      </w:pPr>
    </w:p>
    <w:p w14:paraId="04922A23" w14:textId="5028777C" w:rsidR="00A138F8" w:rsidRPr="00BC6C1E" w:rsidRDefault="005D3634" w:rsidP="00BC6C1E">
      <w:pPr>
        <w:spacing w:line="400" w:lineRule="exact"/>
        <w:ind w:leftChars="150" w:left="483" w:hangingChars="100" w:hanging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本書式は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、「</w:t>
      </w:r>
      <w:r w:rsidR="001F6F64" w:rsidRPr="00BC6C1E">
        <w:rPr>
          <w:rFonts w:ascii="HG丸ｺﾞｼｯｸM-PRO" w:eastAsia="HG丸ｺﾞｼｯｸM-PRO" w:hAnsi="HG丸ｺﾞｼｯｸM-PRO" w:hint="eastAsia"/>
          <w:color w:val="0070C0"/>
          <w:sz w:val="22"/>
        </w:rPr>
        <w:t>公式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インストラクター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」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認定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を申請される方の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自己学習課題(推薦図書)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のご案内と自己申告用紙です。</w:t>
      </w:r>
    </w:p>
    <w:p w14:paraId="1043F5CC" w14:textId="77777777" w:rsidR="00A138F8" w:rsidRPr="00BC6C1E" w:rsidRDefault="00A138F8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/>
          <w:sz w:val="22"/>
        </w:rPr>
        <w:t xml:space="preserve">(1)自己学習・自己評価について　</w:t>
      </w:r>
    </w:p>
    <w:p w14:paraId="1A395413" w14:textId="5B19C5EA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評価基準(参考)：</w:t>
      </w:r>
      <w:r w:rsidRPr="00BC6C1E">
        <w:rPr>
          <w:rFonts w:ascii="HG丸ｺﾞｼｯｸM-PRO" w:eastAsia="HG丸ｺﾞｼｯｸM-PRO" w:hAnsi="HG丸ｺﾞｼｯｸM-PRO"/>
          <w:sz w:val="22"/>
        </w:rPr>
        <w:t>５．全体を熟読　４．全体を斜め読み必要箇所を熟読　３．必要箇所のみ熟読　２．全体を斜め読み</w:t>
      </w: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Pr="00BC6C1E">
        <w:rPr>
          <w:rFonts w:ascii="HG丸ｺﾞｼｯｸM-PRO" w:eastAsia="HG丸ｺﾞｼｯｸM-PRO" w:hAnsi="HG丸ｺﾞｼｯｸM-PRO"/>
          <w:sz w:val="22"/>
        </w:rPr>
        <w:t>１．必要箇所を斜め読み</w:t>
      </w:r>
    </w:p>
    <w:p w14:paraId="216A0F14" w14:textId="011FBA87" w:rsidR="00A138F8" w:rsidRPr="00BC6C1E" w:rsidRDefault="00A138F8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　「熟読」とは、ノートを取ったり、メモしたり、脳で整理しながらじっくり読むこと。「斜め読み」とは、速読して何が書いてあるか把握すること。</w:t>
      </w:r>
    </w:p>
    <w:p w14:paraId="245B22E3" w14:textId="5AE5152C" w:rsidR="00A138F8" w:rsidRPr="00BC6C1E" w:rsidRDefault="00A138F8" w:rsidP="00ED43CD">
      <w:pPr>
        <w:spacing w:line="276" w:lineRule="auto"/>
        <w:ind w:firstLineChars="200" w:firstLine="398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しかし、読み方には能力と個性がありますので、区別は自分で行って下さい。</w:t>
      </w:r>
    </w:p>
    <w:p w14:paraId="57562AF7" w14:textId="77777777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＊自己購入図書は、以前に購入（借用）した書籍で、講演内容に関係する書籍のことです。</w:t>
      </w:r>
    </w:p>
    <w:p w14:paraId="1FBB3108" w14:textId="77777777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＊自己評価は、あくまでも自己評価です。</w:t>
      </w:r>
      <w:r w:rsidRPr="00BC6C1E">
        <w:rPr>
          <w:rFonts w:ascii="HG丸ｺﾞｼｯｸM-PRO" w:eastAsia="HG丸ｺﾞｼｯｸM-PRO" w:hAnsi="HG丸ｺﾞｼｯｸM-PRO" w:hint="eastAsia"/>
          <w:b/>
          <w:sz w:val="22"/>
          <w:u w:val="single"/>
        </w:rPr>
        <w:t>読了した書籍の評価欄の該当する評価基準に〇をつけてください。</w:t>
      </w:r>
    </w:p>
    <w:p w14:paraId="37AB536C" w14:textId="77777777" w:rsidR="00A138F8" w:rsidRPr="00BC6C1E" w:rsidRDefault="00A138F8" w:rsidP="00A138F8">
      <w:pPr>
        <w:spacing w:line="400" w:lineRule="exact"/>
        <w:ind w:leftChars="150" w:left="483" w:hangingChars="100" w:hanging="199"/>
        <w:jc w:val="left"/>
        <w:rPr>
          <w:rFonts w:ascii="HG丸ｺﾞｼｯｸM-PRO" w:eastAsia="HG丸ｺﾞｼｯｸM-PRO" w:hAnsi="HG丸ｺﾞｼｯｸM-PRO"/>
          <w:sz w:val="22"/>
        </w:rPr>
      </w:pPr>
    </w:p>
    <w:p w14:paraId="5756F9AB" w14:textId="7B3B3C6C" w:rsidR="005D3634" w:rsidRPr="006964AC" w:rsidRDefault="005D3634" w:rsidP="00ED43CD">
      <w:pPr>
        <w:spacing w:line="276" w:lineRule="auto"/>
        <w:ind w:leftChars="150" w:left="504" w:hangingChars="100" w:hanging="220"/>
        <w:jc w:val="left"/>
        <w:rPr>
          <w:rFonts w:ascii="HG丸ｺﾞｼｯｸM-PRO" w:eastAsia="HG丸ｺﾞｼｯｸM-PRO" w:hAnsi="HG丸ｺﾞｼｯｸM-PRO"/>
          <w:b/>
          <w:bCs/>
          <w:color w:val="002060"/>
          <w:sz w:val="24"/>
          <w:szCs w:val="24"/>
        </w:rPr>
      </w:pPr>
      <w:r w:rsidRPr="006964AC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◆</w:t>
      </w:r>
      <w:r w:rsidRPr="006964AC">
        <w:rPr>
          <w:rFonts w:ascii="HG丸ｺﾞｼｯｸM-PRO" w:eastAsia="HG丸ｺﾞｼｯｸM-PRO" w:hAnsi="HG丸ｺﾞｼｯｸM-PRO" w:hint="eastAsia"/>
          <w:b/>
          <w:bCs/>
          <w:color w:val="002060"/>
          <w:sz w:val="24"/>
          <w:szCs w:val="24"/>
        </w:rPr>
        <w:t>「公式インストラクター」の認定を申請される方</w:t>
      </w:r>
    </w:p>
    <w:p w14:paraId="3A1B79F1" w14:textId="2E33BDF7" w:rsidR="00287732" w:rsidRPr="00BC6C1E" w:rsidRDefault="00907FC3" w:rsidP="00ED43CD">
      <w:pPr>
        <w:spacing w:line="276" w:lineRule="auto"/>
        <w:ind w:leftChars="350" w:left="662" w:firstLineChars="100" w:firstLine="1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認定講習会終了後</w:t>
      </w:r>
      <w:r w:rsidRPr="00BC6C1E">
        <w:rPr>
          <w:rFonts w:ascii="HG丸ｺﾞｼｯｸM-PRO" w:eastAsia="HG丸ｺﾞｼｯｸM-PRO" w:hAnsi="HG丸ｺﾞｼｯｸM-PRO" w:hint="eastAsia"/>
          <w:b/>
          <w:bCs/>
          <w:color w:val="002060"/>
          <w:sz w:val="22"/>
        </w:rPr>
        <w:t>5ヶ月以内</w:t>
      </w: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に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、下記❶、❷、❸</w:t>
      </w:r>
      <w:r w:rsidR="00431A7D" w:rsidRPr="00431A7D">
        <w:rPr>
          <w:rFonts w:ascii="HG丸ｺﾞｼｯｸM-PRO" w:eastAsia="HG丸ｺﾞｼｯｸM-PRO" w:hAnsi="HG丸ｺﾞｼｯｸM-PRO" w:hint="eastAsia"/>
          <w:color w:val="002060"/>
          <w:sz w:val="22"/>
        </w:rPr>
        <w:t>を</w:t>
      </w:r>
      <w:r w:rsidR="00403761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提出してください</w:t>
      </w:r>
    </w:p>
    <w:p w14:paraId="7E8A9BA7" w14:textId="77777777" w:rsidR="00844E77" w:rsidRPr="00BC6C1E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❶様式２　認定申請書(鑑)</w:t>
      </w:r>
    </w:p>
    <w:p w14:paraId="2B028BEC" w14:textId="43F962D3" w:rsidR="00844E77" w:rsidRPr="00BC6C1E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❷様式１　本用紙　自己学習課題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（</w:t>
      </w:r>
      <w:r w:rsidR="00431A7D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課題１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）</w:t>
      </w:r>
    </w:p>
    <w:p w14:paraId="61B8D85D" w14:textId="77777777" w:rsidR="00A74CDF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❸制作スライド　(パワーポイント)。動画が多く容量が大きい場合は、ＰＤＦ版でもよいです。</w:t>
      </w:r>
      <w:r w:rsidR="005D3634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</w:t>
      </w:r>
    </w:p>
    <w:p w14:paraId="7C8B2DAC" w14:textId="51511231" w:rsidR="005D3634" w:rsidRPr="00A74CDF" w:rsidRDefault="005D3634" w:rsidP="00ED43CD">
      <w:pPr>
        <w:spacing w:line="276" w:lineRule="auto"/>
        <w:ind w:firstLineChars="450" w:firstLine="896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期限内に提出できない場合は、「延期申請願い・</w:t>
      </w:r>
      <w:r w:rsidRPr="00431A7D">
        <w:rPr>
          <w:rFonts w:ascii="HG丸ｺﾞｼｯｸM-PRO" w:eastAsia="HG丸ｺﾞｼｯｸM-PRO" w:hAnsi="HG丸ｺﾞｼｯｸM-PRO" w:hint="eastAsia"/>
          <w:sz w:val="22"/>
        </w:rPr>
        <w:t>様式4-</w:t>
      </w:r>
      <w:r w:rsidRPr="00431A7D">
        <w:rPr>
          <w:rFonts w:ascii="HG丸ｺﾞｼｯｸM-PRO" w:eastAsia="HG丸ｺﾞｼｯｸM-PRO" w:hAnsi="HG丸ｺﾞｼｯｸM-PRO"/>
          <w:sz w:val="22"/>
        </w:rPr>
        <w:t>1</w:t>
      </w:r>
      <w:r w:rsidRPr="00BC6C1E">
        <w:rPr>
          <w:rFonts w:ascii="HG丸ｺﾞｼｯｸM-PRO" w:eastAsia="HG丸ｺﾞｼｯｸM-PRO" w:hAnsi="HG丸ｺﾞｼｯｸM-PRO" w:hint="eastAsia"/>
          <w:sz w:val="22"/>
        </w:rPr>
        <w:t>」を提出してください)</w:t>
      </w:r>
    </w:p>
    <w:p w14:paraId="6E5EA6AD" w14:textId="134E86CF" w:rsidR="00E31B40" w:rsidRPr="00BC6C1E" w:rsidRDefault="00E31B40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</w:p>
    <w:p w14:paraId="402D26BF" w14:textId="201926E3" w:rsidR="00E31B40" w:rsidRPr="00BC6C1E" w:rsidRDefault="00A138F8" w:rsidP="00A138F8">
      <w:pPr>
        <w:spacing w:line="400" w:lineRule="exact"/>
        <w:jc w:val="left"/>
        <w:rPr>
          <w:rFonts w:ascii="HG丸ｺﾞｼｯｸM-PRO" w:eastAsia="HG丸ｺﾞｼｯｸM-PRO" w:hAnsi="HG丸ｺﾞｼｯｸM-PRO"/>
          <w:sz w:val="22"/>
        </w:rPr>
      </w:pPr>
      <w:r w:rsidRPr="006964AC">
        <w:rPr>
          <w:rFonts w:ascii="ＭＳ 明朝" w:eastAsia="ＭＳ 明朝" w:hAnsi="ＭＳ 明朝" w:cs="ＭＳ 明朝" w:hint="eastAsia"/>
          <w:sz w:val="24"/>
          <w:szCs w:val="24"/>
        </w:rPr>
        <w:t>⑵</w:t>
      </w:r>
      <w:r w:rsidR="00E31B40" w:rsidRPr="006964AC">
        <w:rPr>
          <w:rFonts w:ascii="HG丸ｺﾞｼｯｸM-PRO" w:eastAsia="HG丸ｺﾞｼｯｸM-PRO" w:hAnsi="HG丸ｺﾞｼｯｸM-PRO" w:hint="eastAsia"/>
          <w:sz w:val="24"/>
          <w:szCs w:val="24"/>
        </w:rPr>
        <w:t>提出方法</w:t>
      </w:r>
      <w:r w:rsidR="00E31B40"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="00844E77"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="00431A7D">
        <w:rPr>
          <w:rFonts w:ascii="HG丸ｺﾞｼｯｸM-PRO" w:eastAsia="HG丸ｺﾞｼｯｸM-PRO" w:hAnsi="HG丸ｺﾞｼｯｸM-PRO" w:hint="eastAsia"/>
          <w:sz w:val="22"/>
        </w:rPr>
        <w:t>下記メールアドレスに、書類のファイルを添付して送付をお願いします。</w:t>
      </w:r>
    </w:p>
    <w:p w14:paraId="1F343672" w14:textId="667EE010" w:rsidR="00E31B40" w:rsidRPr="00BC6C1E" w:rsidRDefault="00E31B40" w:rsidP="00A138F8">
      <w:pPr>
        <w:spacing w:line="400" w:lineRule="exact"/>
        <w:jc w:val="left"/>
        <w:rPr>
          <w:rFonts w:ascii="HG丸ｺﾞｼｯｸM-PRO" w:eastAsia="HG丸ｺﾞｼｯｸM-PRO" w:hAnsi="HG丸ｺﾞｼｯｸM-PRO"/>
          <w:b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　　　　　　　　</w:t>
      </w:r>
      <w:hyperlink r:id="rId7" w:history="1">
        <w:r w:rsidRPr="00BC6C1E">
          <w:rPr>
            <w:rStyle w:val="a5"/>
            <w:rFonts w:ascii="HG丸ｺﾞｼｯｸM-PRO" w:eastAsia="HG丸ｺﾞｼｯｸM-PRO" w:hAnsi="HG丸ｺﾞｼｯｸM-PRO" w:hint="eastAsia"/>
            <w:b/>
            <w:sz w:val="22"/>
          </w:rPr>
          <w:t>youseikyo@gmail.com</w:t>
        </w:r>
      </w:hyperlink>
      <w:r w:rsidRPr="00BC6C1E">
        <w:rPr>
          <w:rFonts w:ascii="HG丸ｺﾞｼｯｸM-PRO" w:eastAsia="HG丸ｺﾞｼｯｸM-PRO" w:hAnsi="HG丸ｺﾞｼｯｸM-PRO" w:hint="eastAsia"/>
          <w:b/>
          <w:sz w:val="22"/>
        </w:rPr>
        <w:t xml:space="preserve">  審査委員長　宛て</w:t>
      </w:r>
    </w:p>
    <w:p w14:paraId="17C01023" w14:textId="7B413005" w:rsidR="00A51F54" w:rsidRPr="00BC6C1E" w:rsidRDefault="00A51F54" w:rsidP="00A51F54">
      <w:pPr>
        <w:jc w:val="left"/>
        <w:rPr>
          <w:rFonts w:ascii="HG丸ｺﾞｼｯｸM-PRO" w:eastAsia="HG丸ｺﾞｼｯｸM-PRO" w:hAnsi="HG丸ｺﾞｼｯｸM-PRO"/>
          <w:color w:val="0070C0"/>
          <w:sz w:val="22"/>
        </w:rPr>
      </w:pPr>
    </w:p>
    <w:p w14:paraId="0EDC2D40" w14:textId="15CEBE44" w:rsidR="00BC6C1E" w:rsidRPr="006964AC" w:rsidRDefault="00BC6C1E" w:rsidP="00A51F54">
      <w:pPr>
        <w:jc w:val="left"/>
        <w:rPr>
          <w:rFonts w:ascii="HG丸ｺﾞｼｯｸM-PRO" w:eastAsia="HG丸ｺﾞｼｯｸM-PRO" w:hAnsi="HG丸ｺﾞｼｯｸM-PRO"/>
          <w:color w:val="FF0000"/>
          <w:sz w:val="22"/>
        </w:rPr>
      </w:pPr>
      <w:r w:rsidRPr="006964AC">
        <w:rPr>
          <w:rFonts w:ascii="HG丸ｺﾞｼｯｸM-PRO" w:eastAsia="HG丸ｺﾞｼｯｸM-PRO" w:hAnsi="HG丸ｺﾞｼｯｸM-PRO" w:hint="eastAsia"/>
          <w:color w:val="FF0000"/>
          <w:sz w:val="22"/>
        </w:rPr>
        <w:t>(3)審査費用について　申請書類をメールで送付する前に、審査費用　5000円を下記振込口座に振り込んで下さい。</w:t>
      </w:r>
    </w:p>
    <w:p w14:paraId="007171D1" w14:textId="08A156FE" w:rsidR="00A51F54" w:rsidRPr="004B7FEB" w:rsidRDefault="006964AC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　　</w:t>
      </w:r>
      <w:r w:rsidR="004B7FEB"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◎みずほ銀行　南大沢支店　</w:t>
      </w:r>
      <w:r w:rsid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◎普通　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　◎口座番号</w:t>
      </w:r>
      <w:r w:rsidR="004B7FEB"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１３９８１９８　</w:t>
      </w:r>
      <w:r w:rsid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　</w:t>
      </w:r>
      <w:r w:rsidR="004B7FEB"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◎口座名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ネット健康啓発者養成全国連絡協議会</w:t>
      </w:r>
    </w:p>
    <w:p w14:paraId="69D59C6B" w14:textId="62E4D20C" w:rsidR="00A51F54" w:rsidRDefault="004B7FEB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  <w:r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　　　　　　　　　　　　　　　　　　　　　　　　　　　　　　　　　　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註</w:t>
      </w:r>
      <w:r>
        <w:rPr>
          <w:rFonts w:ascii="HG丸ｺﾞｼｯｸM-PRO" w:eastAsia="HG丸ｺﾞｼｯｸM-PRO" w:hAnsi="HG丸ｺﾞｼｯｸM-PRO" w:hint="eastAsia"/>
          <w:color w:val="0070C0"/>
          <w:szCs w:val="21"/>
        </w:rPr>
        <w:t>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(ネット健康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問題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啓発者養成全国連絡協議会)</w:t>
      </w:r>
      <w:r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⇦口座名に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赤字</w:t>
      </w:r>
      <w:r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がありません</w:t>
      </w:r>
    </w:p>
    <w:p w14:paraId="7F5B0DB7" w14:textId="632A333E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4FCC4D6" w14:textId="5018347C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E9B88D7" w14:textId="5FDD98E3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533F352C" w14:textId="3AE7CABA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9591111" w14:textId="77777777" w:rsidR="00ED43CD" w:rsidRPr="004B7FEB" w:rsidRDefault="00ED43CD" w:rsidP="00A51F54">
      <w:pPr>
        <w:jc w:val="left"/>
        <w:rPr>
          <w:rFonts w:ascii="HG丸ｺﾞｼｯｸM-PRO" w:eastAsia="HG丸ｺﾞｼｯｸM-PRO" w:hAnsi="HG丸ｺﾞｼｯｸM-PRO"/>
          <w:color w:val="0070C0"/>
          <w:szCs w:val="21"/>
        </w:rPr>
      </w:pPr>
    </w:p>
    <w:p w14:paraId="1325244F" w14:textId="1FC2C01F" w:rsidR="00287732" w:rsidRPr="00403761" w:rsidRDefault="00403761" w:rsidP="00A51F54">
      <w:pPr>
        <w:jc w:val="left"/>
        <w:rPr>
          <w:rFonts w:ascii="HG丸ｺﾞｼｯｸM-PRO" w:eastAsia="HG丸ｺﾞｼｯｸM-PRO" w:hAnsi="HG丸ｺﾞｼｯｸM-PRO"/>
          <w:b/>
          <w:szCs w:val="21"/>
          <w:u w:val="single"/>
        </w:rPr>
      </w:pPr>
      <w:r w:rsidRPr="00403761">
        <w:rPr>
          <w:rFonts w:ascii="HG丸ｺﾞｼｯｸM-PRO" w:eastAsia="HG丸ｺﾞｼｯｸM-PRO" w:hAnsi="HG丸ｺﾞｼｯｸM-PRO" w:hint="eastAsia"/>
          <w:szCs w:val="21"/>
        </w:rPr>
        <w:lastRenderedPageBreak/>
        <w:t xml:space="preserve">　　　　　　　　　　　　　　　　　　　　　　　　　　　　　　　　　　　　　　　　　　　　　　　　　　　　　</w:t>
      </w:r>
      <w:r w:rsidR="003C0551">
        <w:rPr>
          <w:rFonts w:ascii="HG丸ｺﾞｼｯｸM-PRO" w:eastAsia="HG丸ｺﾞｼｯｸM-PRO" w:hAnsi="HG丸ｺﾞｼｯｸM-PRO" w:hint="eastAsia"/>
          <w:szCs w:val="21"/>
        </w:rPr>
        <w:t>様式</w:t>
      </w:r>
      <w:r w:rsidR="00BC6C1E">
        <w:rPr>
          <w:rFonts w:ascii="HG丸ｺﾞｼｯｸM-PRO" w:eastAsia="HG丸ｺﾞｼｯｸM-PRO" w:hAnsi="HG丸ｺﾞｼｯｸM-PRO" w:hint="eastAsia"/>
          <w:szCs w:val="21"/>
        </w:rPr>
        <w:t>１</w:t>
      </w:r>
      <w:r w:rsidR="003C0551">
        <w:rPr>
          <w:rFonts w:ascii="HG丸ｺﾞｼｯｸM-PRO" w:eastAsia="HG丸ｺﾞｼｯｸM-PRO" w:hAnsi="HG丸ｺﾞｼｯｸM-PRO" w:hint="eastAsia"/>
          <w:szCs w:val="21"/>
        </w:rPr>
        <w:t xml:space="preserve">　</w:t>
      </w:r>
      <w:r w:rsidR="00034773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氏名　　</w:t>
      </w:r>
      <w:r w:rsidR="00287732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　　　</w:t>
      </w:r>
      <w:r w:rsidR="00034773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　　　　　　　</w:t>
      </w:r>
    </w:p>
    <w:p w14:paraId="21742F0F" w14:textId="28AD89D6" w:rsidR="00287732" w:rsidRPr="00C64DD5" w:rsidRDefault="00C64DD5" w:rsidP="00C64DD5">
      <w:pPr>
        <w:jc w:val="right"/>
        <w:rPr>
          <w:rFonts w:ascii="HG丸ｺﾞｼｯｸM-PRO" w:eastAsia="HG丸ｺﾞｼｯｸM-PRO" w:hAnsi="HG丸ｺﾞｼｯｸM-PRO" w:hint="eastAsia"/>
          <w:bCs/>
          <w:szCs w:val="21"/>
        </w:rPr>
      </w:pPr>
      <w:r w:rsidRPr="00C64DD5">
        <w:rPr>
          <w:rFonts w:ascii="HG丸ｺﾞｼｯｸM-PRO" w:eastAsia="HG丸ｺﾞｼｯｸM-PRO" w:hAnsi="HG丸ｺﾞｼｯｸM-PRO" w:hint="eastAsia"/>
          <w:bCs/>
          <w:szCs w:val="21"/>
        </w:rPr>
        <w:t xml:space="preserve">　変更202</w:t>
      </w:r>
      <w:r w:rsidR="0094700C">
        <w:rPr>
          <w:rFonts w:ascii="HG丸ｺﾞｼｯｸM-PRO" w:eastAsia="HG丸ｺﾞｼｯｸM-PRO" w:hAnsi="HG丸ｺﾞｼｯｸM-PRO" w:hint="eastAsia"/>
          <w:bCs/>
          <w:szCs w:val="21"/>
        </w:rPr>
        <w:t>5</w:t>
      </w:r>
      <w:r w:rsidRPr="00C64DD5">
        <w:rPr>
          <w:rFonts w:ascii="HG丸ｺﾞｼｯｸM-PRO" w:eastAsia="HG丸ｺﾞｼｯｸM-PRO" w:hAnsi="HG丸ｺﾞｼｯｸM-PRO" w:hint="eastAsia"/>
          <w:bCs/>
          <w:szCs w:val="21"/>
        </w:rPr>
        <w:t>.</w:t>
      </w:r>
      <w:r w:rsidR="0094700C">
        <w:rPr>
          <w:rFonts w:ascii="HG丸ｺﾞｼｯｸM-PRO" w:eastAsia="HG丸ｺﾞｼｯｸM-PRO" w:hAnsi="HG丸ｺﾞｼｯｸM-PRO" w:hint="eastAsia"/>
          <w:bCs/>
          <w:szCs w:val="21"/>
        </w:rPr>
        <w:t>1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469"/>
        <w:gridCol w:w="2657"/>
      </w:tblGrid>
      <w:tr w:rsidR="00287732" w:rsidRPr="00403761" w14:paraId="22E8FEC2" w14:textId="77777777" w:rsidTr="00B13DD1">
        <w:tc>
          <w:tcPr>
            <w:tcW w:w="12469" w:type="dxa"/>
          </w:tcPr>
          <w:p w14:paraId="1D291398" w14:textId="2443C5D5" w:rsidR="00287732" w:rsidRPr="00403761" w:rsidRDefault="00287732" w:rsidP="009E04C5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</w:pPr>
            <w:r w:rsidRPr="00403761"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  <w:t>必修・推薦図書・自己購入図書一覧</w:t>
            </w:r>
            <w:r w:rsidRPr="00403761">
              <w:rPr>
                <w:rFonts w:ascii="HG丸ｺﾞｼｯｸM-PRO" w:eastAsia="HG丸ｺﾞｼｯｸM-PRO" w:hAnsi="HG丸ｺﾞｼｯｸM-PRO"/>
                <w:b/>
                <w:sz w:val="22"/>
              </w:rPr>
              <w:t xml:space="preserve">　　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必修図書・推薦図書・自己購入図書を</w:t>
            </w:r>
            <w:r w:rsidRPr="00403761">
              <w:rPr>
                <w:rFonts w:ascii="HG丸ｺﾞｼｯｸM-PRO" w:eastAsia="HG丸ｺﾞｼｯｸM-PRO" w:hAnsi="HG丸ｺﾞｼｯｸM-PRO"/>
                <w:b/>
                <w:sz w:val="24"/>
                <w:szCs w:val="24"/>
                <w:u w:val="single"/>
              </w:rPr>
              <w:t>６冊</w:t>
            </w:r>
            <w:r w:rsidRPr="00403761"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  <w:t>以上読</w:t>
            </w:r>
            <w:r w:rsidR="008504D2">
              <w:rPr>
                <w:rFonts w:ascii="HG丸ｺﾞｼｯｸM-PRO" w:eastAsia="HG丸ｺﾞｼｯｸM-PRO" w:hAnsi="HG丸ｺﾞｼｯｸM-PRO" w:hint="eastAsia"/>
                <w:b/>
                <w:szCs w:val="21"/>
                <w:u w:val="single"/>
              </w:rPr>
              <w:t xml:space="preserve">む　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読み方</w:t>
            </w:r>
            <w:r w:rsidRPr="00403761">
              <w:rPr>
                <w:rFonts w:ascii="HG丸ｺﾞｼｯｸM-PRO" w:eastAsia="HG丸ｺﾞｼｯｸM-PRO" w:hAnsi="HG丸ｺﾞｼｯｸM-PRO" w:hint="eastAsia"/>
                <w:szCs w:val="21"/>
              </w:rPr>
              <w:t>の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自己評価</w:t>
            </w:r>
            <w:r w:rsidRPr="00403761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⇒</w:t>
            </w:r>
          </w:p>
        </w:tc>
        <w:tc>
          <w:tcPr>
            <w:tcW w:w="2657" w:type="dxa"/>
          </w:tcPr>
          <w:p w14:paraId="4BE17241" w14:textId="55ACD3F3" w:rsidR="00287732" w:rsidRPr="00403761" w:rsidRDefault="00287732" w:rsidP="009E04C5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</w:pPr>
            <w:r w:rsidRPr="00403761">
              <w:rPr>
                <w:rFonts w:ascii="HG丸ｺﾞｼｯｸM-PRO" w:eastAsia="HG丸ｺﾞｼｯｸM-PRO" w:hAnsi="HG丸ｺﾞｼｯｸM-PRO"/>
                <w:b/>
                <w:sz w:val="24"/>
                <w:szCs w:val="24"/>
              </w:rPr>
              <w:t>自己学習・自己評価欄</w:t>
            </w:r>
          </w:p>
        </w:tc>
      </w:tr>
    </w:tbl>
    <w:p w14:paraId="7E766D47" w14:textId="204B465D" w:rsidR="001B748E" w:rsidRPr="00A51F54" w:rsidRDefault="001B748E" w:rsidP="001B748E">
      <w:pPr>
        <w:jc w:val="left"/>
        <w:rPr>
          <w:rFonts w:ascii="HG丸ｺﾞｼｯｸM-PRO" w:eastAsia="HG丸ｺﾞｼｯｸM-PRO" w:hAnsi="HG丸ｺﾞｼｯｸM-PRO"/>
          <w:b/>
          <w:szCs w:val="21"/>
          <w:u w:val="single"/>
        </w:rPr>
      </w:pPr>
    </w:p>
    <w:tbl>
      <w:tblPr>
        <w:tblStyle w:val="a3"/>
        <w:tblW w:w="15021" w:type="dxa"/>
        <w:tblLook w:val="04A0" w:firstRow="1" w:lastRow="0" w:firstColumn="1" w:lastColumn="0" w:noHBand="0" w:noVBand="1"/>
      </w:tblPr>
      <w:tblGrid>
        <w:gridCol w:w="455"/>
        <w:gridCol w:w="1264"/>
        <w:gridCol w:w="4205"/>
        <w:gridCol w:w="2242"/>
        <w:gridCol w:w="1686"/>
        <w:gridCol w:w="1407"/>
        <w:gridCol w:w="1221"/>
        <w:gridCol w:w="564"/>
        <w:gridCol w:w="564"/>
        <w:gridCol w:w="425"/>
        <w:gridCol w:w="564"/>
        <w:gridCol w:w="424"/>
      </w:tblGrid>
      <w:tr w:rsidR="00393A54" w14:paraId="55C2F9EE" w14:textId="6CB8952B" w:rsidTr="00C024E4">
        <w:tc>
          <w:tcPr>
            <w:tcW w:w="455" w:type="dxa"/>
          </w:tcPr>
          <w:p w14:paraId="5149B64E" w14:textId="77777777" w:rsidR="00A51F54" w:rsidRPr="00570CF0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</w:p>
        </w:tc>
        <w:tc>
          <w:tcPr>
            <w:tcW w:w="1264" w:type="dxa"/>
          </w:tcPr>
          <w:p w14:paraId="13E39F69" w14:textId="3670EE57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分野(番号)</w:t>
            </w:r>
          </w:p>
        </w:tc>
        <w:tc>
          <w:tcPr>
            <w:tcW w:w="4205" w:type="dxa"/>
          </w:tcPr>
          <w:p w14:paraId="1E674727" w14:textId="07E9B4EE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図書名【発行年】</w:t>
            </w:r>
          </w:p>
        </w:tc>
        <w:tc>
          <w:tcPr>
            <w:tcW w:w="2242" w:type="dxa"/>
          </w:tcPr>
          <w:p w14:paraId="7B216BFF" w14:textId="23B84FB8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著者名</w:t>
            </w:r>
          </w:p>
        </w:tc>
        <w:tc>
          <w:tcPr>
            <w:tcW w:w="1686" w:type="dxa"/>
          </w:tcPr>
          <w:p w14:paraId="4C3904C1" w14:textId="7587BFD8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発行社</w:t>
            </w:r>
          </w:p>
        </w:tc>
        <w:tc>
          <w:tcPr>
            <w:tcW w:w="1407" w:type="dxa"/>
          </w:tcPr>
          <w:p w14:paraId="42784857" w14:textId="44CED78F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価格</w:t>
            </w:r>
          </w:p>
        </w:tc>
        <w:tc>
          <w:tcPr>
            <w:tcW w:w="1221" w:type="dxa"/>
          </w:tcPr>
          <w:p w14:paraId="1B7BFE7C" w14:textId="5CE91FDA" w:rsidR="00A51F54" w:rsidRPr="00A51F54" w:rsidRDefault="00C64DD5" w:rsidP="00472202">
            <w:pPr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発行</w:t>
            </w:r>
            <w:r w:rsidR="00A51F54"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年月</w:t>
            </w:r>
          </w:p>
        </w:tc>
        <w:tc>
          <w:tcPr>
            <w:tcW w:w="564" w:type="dxa"/>
          </w:tcPr>
          <w:p w14:paraId="7EDE9C75" w14:textId="65AEEEC1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5</w:t>
            </w:r>
          </w:p>
        </w:tc>
        <w:tc>
          <w:tcPr>
            <w:tcW w:w="564" w:type="dxa"/>
          </w:tcPr>
          <w:p w14:paraId="3D25244C" w14:textId="030A434D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4</w:t>
            </w:r>
          </w:p>
        </w:tc>
        <w:tc>
          <w:tcPr>
            <w:tcW w:w="425" w:type="dxa"/>
          </w:tcPr>
          <w:p w14:paraId="54EE51BF" w14:textId="3BC484A4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3</w:t>
            </w:r>
          </w:p>
        </w:tc>
        <w:tc>
          <w:tcPr>
            <w:tcW w:w="564" w:type="dxa"/>
          </w:tcPr>
          <w:p w14:paraId="37251893" w14:textId="7D214CBC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2</w:t>
            </w:r>
          </w:p>
        </w:tc>
        <w:tc>
          <w:tcPr>
            <w:tcW w:w="424" w:type="dxa"/>
          </w:tcPr>
          <w:p w14:paraId="0AAD3FB3" w14:textId="0189D23E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1</w:t>
            </w:r>
          </w:p>
        </w:tc>
      </w:tr>
      <w:tr w:rsidR="0094700C" w14:paraId="454D122D" w14:textId="1FBA33F4" w:rsidTr="00C024E4">
        <w:tc>
          <w:tcPr>
            <w:tcW w:w="455" w:type="dxa"/>
            <w:vMerge w:val="restart"/>
            <w:vAlign w:val="center"/>
          </w:tcPr>
          <w:p w14:paraId="3F0B8A62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38C89A95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02DF1CD3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44618433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6C195F2F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246589EF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推</w:t>
            </w:r>
          </w:p>
          <w:p w14:paraId="6669530A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71A38FD4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薦</w:t>
            </w:r>
          </w:p>
          <w:p w14:paraId="2AD1B91E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4AB78C8A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図</w:t>
            </w:r>
          </w:p>
          <w:p w14:paraId="7E975F66" w14:textId="77777777" w:rsidR="0094700C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33FB0EBB" w14:textId="1033C105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書</w:t>
            </w:r>
          </w:p>
        </w:tc>
        <w:tc>
          <w:tcPr>
            <w:tcW w:w="1264" w:type="dxa"/>
          </w:tcPr>
          <w:p w14:paraId="1AAB6CED" w14:textId="77777777" w:rsidR="0094700C" w:rsidRPr="00C64DD5" w:rsidRDefault="0094700C" w:rsidP="00393A54">
            <w:pPr>
              <w:spacing w:line="276" w:lineRule="auto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  <w:p w14:paraId="4170EBA8" w14:textId="77777777" w:rsidR="0094700C" w:rsidRPr="00C64DD5" w:rsidRDefault="0094700C" w:rsidP="00393A5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05" w:type="dxa"/>
          </w:tcPr>
          <w:p w14:paraId="240D7010" w14:textId="3D7E7D8A" w:rsidR="0094700C" w:rsidRPr="00C64DD5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マホ・ネットの長時間接触による健康被害の実際と対策</w:t>
            </w:r>
          </w:p>
        </w:tc>
        <w:tc>
          <w:tcPr>
            <w:tcW w:w="2242" w:type="dxa"/>
          </w:tcPr>
          <w:p w14:paraId="3290DC19" w14:textId="38A2EEE0" w:rsidR="0094700C" w:rsidRPr="00C64DD5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ネット健康問題啓発者養成全国連絡協議会</w:t>
            </w:r>
          </w:p>
        </w:tc>
        <w:tc>
          <w:tcPr>
            <w:tcW w:w="1686" w:type="dxa"/>
          </w:tcPr>
          <w:p w14:paraId="7A586D17" w14:textId="5DB2D5C0" w:rsidR="0094700C" w:rsidRPr="00C64DD5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THInetテキスト部</w:t>
            </w:r>
          </w:p>
        </w:tc>
        <w:tc>
          <w:tcPr>
            <w:tcW w:w="1407" w:type="dxa"/>
          </w:tcPr>
          <w:p w14:paraId="30BF0071" w14:textId="77777777" w:rsidR="0094700C" w:rsidRPr="00C64DD5" w:rsidRDefault="0094700C" w:rsidP="00B13DD1">
            <w:pPr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000円</w:t>
            </w:r>
          </w:p>
          <w:p w14:paraId="2D5E0C89" w14:textId="2A80B2CA" w:rsidR="0094700C" w:rsidRPr="00C64DD5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⇒700円</w:t>
            </w:r>
          </w:p>
        </w:tc>
        <w:tc>
          <w:tcPr>
            <w:tcW w:w="1221" w:type="dxa"/>
          </w:tcPr>
          <w:p w14:paraId="0C139CF1" w14:textId="2657AAA7" w:rsidR="0094700C" w:rsidRPr="00C64DD5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0．１</w:t>
            </w:r>
          </w:p>
        </w:tc>
        <w:tc>
          <w:tcPr>
            <w:tcW w:w="564" w:type="dxa"/>
          </w:tcPr>
          <w:p w14:paraId="677893BA" w14:textId="77777777" w:rsidR="0094700C" w:rsidRPr="00B13DD1" w:rsidRDefault="0094700C" w:rsidP="00B13DD1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564" w:type="dxa"/>
          </w:tcPr>
          <w:p w14:paraId="17C84008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84D373D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945051D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EEF624C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96A2A3F" w14:textId="3CDC1BF2" w:rsidTr="00431A7D">
        <w:tc>
          <w:tcPr>
            <w:tcW w:w="455" w:type="dxa"/>
            <w:vMerge/>
          </w:tcPr>
          <w:p w14:paraId="38BF1B4B" w14:textId="1D50C7BE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686E903" w14:textId="1D9B0EA6" w:rsidR="0094700C" w:rsidRDefault="0094700C" w:rsidP="00393A5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</w:p>
        </w:tc>
        <w:tc>
          <w:tcPr>
            <w:tcW w:w="4205" w:type="dxa"/>
          </w:tcPr>
          <w:p w14:paraId="50A5C69F" w14:textId="7216B43A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子どもが危ない！スマホ社会の落とし穴【2018】</w:t>
            </w:r>
          </w:p>
        </w:tc>
        <w:tc>
          <w:tcPr>
            <w:tcW w:w="2242" w:type="dxa"/>
          </w:tcPr>
          <w:p w14:paraId="02C193E3" w14:textId="433B7FBB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清川</w:t>
            </w:r>
            <w:r w:rsidRPr="00A4746A">
              <w:rPr>
                <w:rFonts w:ascii="HGPｺﾞｼｯｸM" w:eastAsia="HGPｺﾞｼｯｸM" w:hint="eastAsia"/>
                <w:szCs w:val="21"/>
              </w:rPr>
              <w:t>輝基・内海裕美</w:t>
            </w:r>
          </w:p>
        </w:tc>
        <w:tc>
          <w:tcPr>
            <w:tcW w:w="1686" w:type="dxa"/>
          </w:tcPr>
          <w:p w14:paraId="575321F0" w14:textId="63C37435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少年写真新聞者</w:t>
            </w:r>
          </w:p>
        </w:tc>
        <w:tc>
          <w:tcPr>
            <w:tcW w:w="1407" w:type="dxa"/>
          </w:tcPr>
          <w:p w14:paraId="2B49D00E" w14:textId="43D92B69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1600円＋税</w:t>
            </w:r>
          </w:p>
        </w:tc>
        <w:tc>
          <w:tcPr>
            <w:tcW w:w="1221" w:type="dxa"/>
          </w:tcPr>
          <w:p w14:paraId="49BF67BA" w14:textId="04F35D05" w:rsidR="0094700C" w:rsidRPr="004B7FEB" w:rsidRDefault="0094700C" w:rsidP="00B13DD1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4B7FEB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4B7FEB">
              <w:rPr>
                <w:rFonts w:asciiTheme="minorEastAsia" w:hAnsiTheme="minorEastAsia"/>
                <w:bCs/>
                <w:szCs w:val="21"/>
              </w:rPr>
              <w:t>018.</w:t>
            </w:r>
          </w:p>
        </w:tc>
        <w:tc>
          <w:tcPr>
            <w:tcW w:w="564" w:type="dxa"/>
          </w:tcPr>
          <w:p w14:paraId="4EFB1EB7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2D62BA6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D5538A0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21F66A96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  <w:tcBorders>
              <w:bottom w:val="single" w:sz="4" w:space="0" w:color="auto"/>
            </w:tcBorders>
          </w:tcPr>
          <w:p w14:paraId="2EACEF6F" w14:textId="77777777" w:rsidR="0094700C" w:rsidRDefault="0094700C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41795508" w14:textId="31D37386" w:rsidTr="00431A7D">
        <w:tc>
          <w:tcPr>
            <w:tcW w:w="455" w:type="dxa"/>
            <w:vMerge/>
          </w:tcPr>
          <w:p w14:paraId="48E35760" w14:textId="2A2B3D0D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49BE952" w14:textId="50A8B7E9" w:rsidR="0094700C" w:rsidRPr="003D1F99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</w:rPr>
            </w:pPr>
            <w:r w:rsidRPr="003D1F99">
              <w:rPr>
                <w:rFonts w:asciiTheme="minorEastAsia" w:hAnsiTheme="minorEastAsia" w:hint="eastAsia"/>
                <w:b/>
                <w:szCs w:val="21"/>
              </w:rPr>
              <w:t>全体</w:t>
            </w:r>
          </w:p>
        </w:tc>
        <w:tc>
          <w:tcPr>
            <w:tcW w:w="4205" w:type="dxa"/>
          </w:tcPr>
          <w:p w14:paraId="7C52DAC2" w14:textId="2584C0F2" w:rsidR="0094700C" w:rsidRPr="003D1F99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</w:rPr>
            </w:pPr>
            <w:r w:rsidRPr="003D1F99">
              <w:rPr>
                <w:rFonts w:asciiTheme="minorEastAsia" w:hAnsiTheme="minorEastAsia" w:hint="eastAsia"/>
                <w:b/>
                <w:szCs w:val="21"/>
              </w:rPr>
              <w:t>スマホ脳</w:t>
            </w:r>
          </w:p>
        </w:tc>
        <w:tc>
          <w:tcPr>
            <w:tcW w:w="2242" w:type="dxa"/>
          </w:tcPr>
          <w:p w14:paraId="119F3ADE" w14:textId="0553065C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アンデシュ・ハンセン</w:t>
            </w:r>
          </w:p>
        </w:tc>
        <w:tc>
          <w:tcPr>
            <w:tcW w:w="1686" w:type="dxa"/>
          </w:tcPr>
          <w:p w14:paraId="24A209D4" w14:textId="57D88722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新潮社</w:t>
            </w:r>
          </w:p>
        </w:tc>
        <w:tc>
          <w:tcPr>
            <w:tcW w:w="1407" w:type="dxa"/>
          </w:tcPr>
          <w:p w14:paraId="775FBFD0" w14:textId="0EC50F4A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９８０円＋税</w:t>
            </w:r>
          </w:p>
        </w:tc>
        <w:tc>
          <w:tcPr>
            <w:tcW w:w="1221" w:type="dxa"/>
          </w:tcPr>
          <w:p w14:paraId="2F4E7870" w14:textId="496BD6C3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</w:t>
            </w:r>
            <w:r>
              <w:rPr>
                <w:rFonts w:ascii="HGPｺﾞｼｯｸM" w:eastAsia="HGPｺﾞｼｯｸM"/>
                <w:szCs w:val="21"/>
              </w:rPr>
              <w:t>021.4</w:t>
            </w:r>
          </w:p>
        </w:tc>
        <w:tc>
          <w:tcPr>
            <w:tcW w:w="564" w:type="dxa"/>
          </w:tcPr>
          <w:p w14:paraId="706F2D7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430F53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53C32E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  <w:tcBorders>
              <w:top w:val="single" w:sz="4" w:space="0" w:color="auto"/>
            </w:tcBorders>
          </w:tcPr>
          <w:p w14:paraId="60CF1BC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</w:tcPr>
          <w:p w14:paraId="77355DE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1FD9B667" w14:textId="5DB14B05" w:rsidTr="00C024E4">
        <w:tc>
          <w:tcPr>
            <w:tcW w:w="455" w:type="dxa"/>
            <w:vMerge/>
          </w:tcPr>
          <w:p w14:paraId="66BFE593" w14:textId="2CF8310D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AD73827" w14:textId="3F5B2479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5D9224C1" w14:textId="79511E24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オンライン脳</w:t>
            </w:r>
            <w:r>
              <w:rPr>
                <w:rFonts w:ascii="HGPｺﾞｼｯｸM" w:eastAsia="HGPｺﾞｼｯｸM" w:hint="eastAsia"/>
                <w:szCs w:val="21"/>
              </w:rPr>
              <w:t xml:space="preserve">　</w:t>
            </w:r>
            <w:r w:rsidRPr="00C64DD5">
              <w:rPr>
                <w:rFonts w:ascii="HGPｺﾞｼｯｸM" w:eastAsia="HGPｺﾞｼｯｸM" w:hint="eastAsia"/>
                <w:szCs w:val="21"/>
              </w:rPr>
              <w:t>【2022】</w:t>
            </w:r>
          </w:p>
        </w:tc>
        <w:tc>
          <w:tcPr>
            <w:tcW w:w="2242" w:type="dxa"/>
          </w:tcPr>
          <w:p w14:paraId="4A98F23B" w14:textId="5CA0094A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川島隆太</w:t>
            </w:r>
          </w:p>
        </w:tc>
        <w:tc>
          <w:tcPr>
            <w:tcW w:w="1686" w:type="dxa"/>
          </w:tcPr>
          <w:p w14:paraId="68918D69" w14:textId="6783C3D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スコム</w:t>
            </w:r>
          </w:p>
        </w:tc>
        <w:tc>
          <w:tcPr>
            <w:tcW w:w="1407" w:type="dxa"/>
          </w:tcPr>
          <w:p w14:paraId="32EAD607" w14:textId="7D632612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270円＋税</w:t>
            </w:r>
          </w:p>
        </w:tc>
        <w:tc>
          <w:tcPr>
            <w:tcW w:w="1221" w:type="dxa"/>
          </w:tcPr>
          <w:p w14:paraId="76219F0F" w14:textId="789DD54B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02DFFE7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63199A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7E0A2FE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74DB5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085C19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5FC16D13" w14:textId="5CCCDD4C" w:rsidTr="00C024E4">
        <w:tc>
          <w:tcPr>
            <w:tcW w:w="455" w:type="dxa"/>
            <w:vMerge/>
          </w:tcPr>
          <w:p w14:paraId="7E3755DF" w14:textId="3B640DFF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BE63EA7" w14:textId="0EEFD7E0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3AFE6336" w14:textId="2239583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僕らはそれに抵抗できない</w:t>
            </w:r>
          </w:p>
        </w:tc>
        <w:tc>
          <w:tcPr>
            <w:tcW w:w="2242" w:type="dxa"/>
          </w:tcPr>
          <w:p w14:paraId="4C30E097" w14:textId="0CF9CD10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ダム・オルター</w:t>
            </w:r>
          </w:p>
        </w:tc>
        <w:tc>
          <w:tcPr>
            <w:tcW w:w="1686" w:type="dxa"/>
          </w:tcPr>
          <w:p w14:paraId="0A24CFC2" w14:textId="663C9030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ダイヤモンド社</w:t>
            </w:r>
          </w:p>
        </w:tc>
        <w:tc>
          <w:tcPr>
            <w:tcW w:w="1407" w:type="dxa"/>
          </w:tcPr>
          <w:p w14:paraId="41430338" w14:textId="3C74762D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</w:t>
            </w:r>
            <w:r w:rsidRPr="00C64DD5">
              <w:rPr>
                <w:rFonts w:ascii="HGPｺﾞｼｯｸM" w:eastAsia="HGPｺﾞｼｯｸM"/>
                <w:szCs w:val="21"/>
              </w:rPr>
              <w:t>800</w:t>
            </w:r>
            <w:r w:rsidRPr="00C64DD5">
              <w:rPr>
                <w:rFonts w:ascii="HGPｺﾞｼｯｸM" w:eastAsia="HGPｺﾞｼｯｸM" w:hint="eastAsia"/>
                <w:szCs w:val="21"/>
              </w:rPr>
              <w:t>円＋税</w:t>
            </w:r>
          </w:p>
        </w:tc>
        <w:tc>
          <w:tcPr>
            <w:tcW w:w="1221" w:type="dxa"/>
          </w:tcPr>
          <w:p w14:paraId="42DF4898" w14:textId="62BDA7ED" w:rsidR="0094700C" w:rsidRPr="008504D2" w:rsidRDefault="0094700C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9.7</w:t>
            </w:r>
          </w:p>
        </w:tc>
        <w:tc>
          <w:tcPr>
            <w:tcW w:w="564" w:type="dxa"/>
          </w:tcPr>
          <w:p w14:paraId="0AF0D37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3EDA42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EBEFB7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D2F6B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C9846E2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2E12F6E2" w14:textId="0DAE9C6A" w:rsidTr="00C024E4">
        <w:tc>
          <w:tcPr>
            <w:tcW w:w="455" w:type="dxa"/>
            <w:vMerge/>
          </w:tcPr>
          <w:p w14:paraId="1A826D3D" w14:textId="6C98DF90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8A56FE4" w14:textId="5AE67609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</w:p>
        </w:tc>
        <w:tc>
          <w:tcPr>
            <w:tcW w:w="4205" w:type="dxa"/>
          </w:tcPr>
          <w:p w14:paraId="1DC2302F" w14:textId="450FBABB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こどもがネットに壊される　【2018】</w:t>
            </w:r>
          </w:p>
        </w:tc>
        <w:tc>
          <w:tcPr>
            <w:tcW w:w="2242" w:type="dxa"/>
          </w:tcPr>
          <w:p w14:paraId="3DBF30F3" w14:textId="1B4BF4C8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メアリー・エイケン</w:t>
            </w:r>
          </w:p>
        </w:tc>
        <w:tc>
          <w:tcPr>
            <w:tcW w:w="1686" w:type="dxa"/>
          </w:tcPr>
          <w:p w14:paraId="6AC5A4C1" w14:textId="4BFA6A22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ダイヤモンド社</w:t>
            </w:r>
          </w:p>
        </w:tc>
        <w:tc>
          <w:tcPr>
            <w:tcW w:w="1407" w:type="dxa"/>
          </w:tcPr>
          <w:p w14:paraId="3B4E6F15" w14:textId="60C66D25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600円＋税</w:t>
            </w:r>
          </w:p>
        </w:tc>
        <w:tc>
          <w:tcPr>
            <w:tcW w:w="1221" w:type="dxa"/>
          </w:tcPr>
          <w:p w14:paraId="4B0852EB" w14:textId="375619A1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1961D67E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6E606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A76792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8B487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331A858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DBEB4C2" w14:textId="3F27E483" w:rsidTr="00C024E4">
        <w:tc>
          <w:tcPr>
            <w:tcW w:w="455" w:type="dxa"/>
            <w:vMerge/>
          </w:tcPr>
          <w:p w14:paraId="2895FF9D" w14:textId="749AB097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D7BF6C4" w14:textId="7D22129F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37B670AE" w14:textId="077B7932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マホを捨てたい子どもたち【2020】</w:t>
            </w:r>
          </w:p>
        </w:tc>
        <w:tc>
          <w:tcPr>
            <w:tcW w:w="2242" w:type="dxa"/>
          </w:tcPr>
          <w:p w14:paraId="6D0D94E1" w14:textId="42A9CD2B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山極寿一</w:t>
            </w:r>
          </w:p>
        </w:tc>
        <w:tc>
          <w:tcPr>
            <w:tcW w:w="1686" w:type="dxa"/>
          </w:tcPr>
          <w:p w14:paraId="3D157B7E" w14:textId="0730B0E8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ポプラ社</w:t>
            </w:r>
          </w:p>
        </w:tc>
        <w:tc>
          <w:tcPr>
            <w:tcW w:w="1407" w:type="dxa"/>
          </w:tcPr>
          <w:p w14:paraId="7C2F5F12" w14:textId="71FF764A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860円＋税</w:t>
            </w:r>
          </w:p>
        </w:tc>
        <w:tc>
          <w:tcPr>
            <w:tcW w:w="1221" w:type="dxa"/>
          </w:tcPr>
          <w:p w14:paraId="405F2EA0" w14:textId="7069F60E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1E8C77F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DE3B972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44DF50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237341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AB068FE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5978F618" w14:textId="77777777" w:rsidTr="006D75EB">
        <w:trPr>
          <w:trHeight w:val="342"/>
        </w:trPr>
        <w:tc>
          <w:tcPr>
            <w:tcW w:w="455" w:type="dxa"/>
            <w:vMerge/>
          </w:tcPr>
          <w:p w14:paraId="5173E5BC" w14:textId="6174CE01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6413170" w14:textId="742C685B" w:rsidR="0094700C" w:rsidRPr="006D75EB" w:rsidRDefault="0094700C" w:rsidP="00C024E4">
            <w:pPr>
              <w:spacing w:line="276" w:lineRule="auto"/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全体</w:t>
            </w:r>
          </w:p>
        </w:tc>
        <w:tc>
          <w:tcPr>
            <w:tcW w:w="4205" w:type="dxa"/>
          </w:tcPr>
          <w:p w14:paraId="6E129537" w14:textId="31BAFE71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メディアにむしばまられるこどもたち</w:t>
            </w:r>
          </w:p>
        </w:tc>
        <w:tc>
          <w:tcPr>
            <w:tcW w:w="2242" w:type="dxa"/>
          </w:tcPr>
          <w:p w14:paraId="59F33EAA" w14:textId="31B7C816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田澤雄作</w:t>
            </w:r>
          </w:p>
        </w:tc>
        <w:tc>
          <w:tcPr>
            <w:tcW w:w="1686" w:type="dxa"/>
          </w:tcPr>
          <w:p w14:paraId="63B7D7F2" w14:textId="68DCD29D" w:rsidR="0094700C" w:rsidRPr="006D75EB" w:rsidRDefault="0094700C" w:rsidP="004B7FEB">
            <w:pPr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教分館</w:t>
            </w:r>
          </w:p>
        </w:tc>
        <w:tc>
          <w:tcPr>
            <w:tcW w:w="1407" w:type="dxa"/>
          </w:tcPr>
          <w:p w14:paraId="1EE4571A" w14:textId="49D38C2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1300円＋税</w:t>
            </w:r>
          </w:p>
        </w:tc>
        <w:tc>
          <w:tcPr>
            <w:tcW w:w="1221" w:type="dxa"/>
          </w:tcPr>
          <w:p w14:paraId="38EE4169" w14:textId="226A3C6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2</w:t>
            </w:r>
            <w:r>
              <w:rPr>
                <w:rFonts w:ascii="HGPｺﾞｼｯｸM" w:eastAsia="HGPｺﾞｼｯｸM" w:hAnsiTheme="majorEastAsia"/>
                <w:bCs/>
                <w:szCs w:val="21"/>
              </w:rPr>
              <w:t>015.9</w:t>
            </w:r>
          </w:p>
        </w:tc>
        <w:tc>
          <w:tcPr>
            <w:tcW w:w="564" w:type="dxa"/>
          </w:tcPr>
          <w:p w14:paraId="27501F21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564" w:type="dxa"/>
          </w:tcPr>
          <w:p w14:paraId="47C7017D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425" w:type="dxa"/>
          </w:tcPr>
          <w:p w14:paraId="389103B5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564" w:type="dxa"/>
          </w:tcPr>
          <w:p w14:paraId="2E4814CA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424" w:type="dxa"/>
          </w:tcPr>
          <w:p w14:paraId="1E5261A7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</w:tr>
      <w:tr w:rsidR="0094700C" w14:paraId="241BDEE1" w14:textId="77777777" w:rsidTr="006D75EB">
        <w:trPr>
          <w:trHeight w:val="324"/>
        </w:trPr>
        <w:tc>
          <w:tcPr>
            <w:tcW w:w="455" w:type="dxa"/>
            <w:vMerge/>
          </w:tcPr>
          <w:p w14:paraId="6DD1CC28" w14:textId="77777777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492108C" w14:textId="5487E62D" w:rsidR="0094700C" w:rsidRPr="006D75EB" w:rsidRDefault="0094700C" w:rsidP="00C024E4">
            <w:pPr>
              <w:spacing w:line="276" w:lineRule="auto"/>
              <w:jc w:val="left"/>
              <w:rPr>
                <w:rFonts w:ascii="HGPｺﾞｼｯｸM" w:eastAsia="HGPｺﾞｼｯｸM" w:hAnsiTheme="majorEastAsia"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129181A3" w14:textId="5E09C2AC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ＧＩＧＡスクール時代のスマホ・ゲーム・ネットリテラシー授業</w:t>
            </w:r>
          </w:p>
        </w:tc>
        <w:tc>
          <w:tcPr>
            <w:tcW w:w="2242" w:type="dxa"/>
          </w:tcPr>
          <w:p w14:paraId="7326F539" w14:textId="761CBB05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監修：清川輝基</w:t>
            </w:r>
          </w:p>
        </w:tc>
        <w:tc>
          <w:tcPr>
            <w:tcW w:w="1686" w:type="dxa"/>
          </w:tcPr>
          <w:p w14:paraId="389A6F96" w14:textId="27462B54" w:rsidR="0094700C" w:rsidRPr="006D75EB" w:rsidRDefault="0094700C" w:rsidP="004B7FEB">
            <w:pPr>
              <w:rPr>
                <w:rFonts w:ascii="HGPｺﾞｼｯｸM" w:eastAsia="HGPｺﾞｼｯｸM" w:hAnsiTheme="majorEastAsia"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szCs w:val="21"/>
              </w:rPr>
              <w:t>少年写真新聞社</w:t>
            </w:r>
          </w:p>
        </w:tc>
        <w:tc>
          <w:tcPr>
            <w:tcW w:w="1407" w:type="dxa"/>
          </w:tcPr>
          <w:p w14:paraId="17B7AC47" w14:textId="6E20275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2400円＋税</w:t>
            </w:r>
          </w:p>
        </w:tc>
        <w:tc>
          <w:tcPr>
            <w:tcW w:w="1221" w:type="dxa"/>
          </w:tcPr>
          <w:p w14:paraId="7C58F103" w14:textId="540500A0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2</w:t>
            </w:r>
            <w:r>
              <w:rPr>
                <w:rFonts w:ascii="HGPｺﾞｼｯｸM" w:eastAsia="HGPｺﾞｼｯｸM" w:hAnsiTheme="majorEastAsia"/>
                <w:szCs w:val="21"/>
              </w:rPr>
              <w:t>021.8</w:t>
            </w:r>
          </w:p>
        </w:tc>
        <w:tc>
          <w:tcPr>
            <w:tcW w:w="564" w:type="dxa"/>
          </w:tcPr>
          <w:p w14:paraId="7B22FC65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83995B9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4318465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AB0D449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CCCB3D6" w14:textId="77777777" w:rsidR="0094700C" w:rsidRPr="006D75EB" w:rsidRDefault="0094700C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</w:tr>
      <w:tr w:rsidR="0094700C" w14:paraId="06C8D3A0" w14:textId="77777777" w:rsidTr="00C024E4">
        <w:trPr>
          <w:trHeight w:val="654"/>
        </w:trPr>
        <w:tc>
          <w:tcPr>
            <w:tcW w:w="455" w:type="dxa"/>
            <w:vMerge/>
          </w:tcPr>
          <w:p w14:paraId="423A9CEC" w14:textId="77777777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DA2CFF1" w14:textId="77777777" w:rsidR="0094700C" w:rsidRDefault="0094700C" w:rsidP="006D75EB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4A1031F5" w14:textId="77777777" w:rsidR="0094700C" w:rsidRDefault="0094700C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の足はもっと伸びる【2021】</w:t>
            </w:r>
          </w:p>
        </w:tc>
        <w:tc>
          <w:tcPr>
            <w:tcW w:w="2242" w:type="dxa"/>
          </w:tcPr>
          <w:p w14:paraId="6A5962F0" w14:textId="77777777" w:rsidR="0094700C" w:rsidRDefault="0094700C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小林正子</w:t>
            </w:r>
          </w:p>
        </w:tc>
        <w:tc>
          <w:tcPr>
            <w:tcW w:w="1686" w:type="dxa"/>
          </w:tcPr>
          <w:p w14:paraId="0235705A" w14:textId="77777777" w:rsidR="0094700C" w:rsidRDefault="0094700C" w:rsidP="006D75EB">
            <w:pPr>
              <w:rPr>
                <w:rFonts w:ascii="HGPｺﾞｼｯｸM" w:eastAsia="HGPｺﾞｼｯｸM"/>
                <w:sz w:val="18"/>
                <w:szCs w:val="18"/>
              </w:rPr>
            </w:pPr>
            <w:r w:rsidRPr="004B7FEB">
              <w:rPr>
                <w:rFonts w:ascii="HGPｺﾞｼｯｸM" w:eastAsia="HGPｺﾞｼｯｸM" w:hint="eastAsia"/>
                <w:sz w:val="18"/>
                <w:szCs w:val="18"/>
              </w:rPr>
              <w:t>女子栄養大学出版部</w:t>
            </w:r>
          </w:p>
        </w:tc>
        <w:tc>
          <w:tcPr>
            <w:tcW w:w="1407" w:type="dxa"/>
          </w:tcPr>
          <w:p w14:paraId="5723D408" w14:textId="77777777" w:rsidR="0094700C" w:rsidRDefault="0094700C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400円＋税</w:t>
            </w:r>
          </w:p>
        </w:tc>
        <w:tc>
          <w:tcPr>
            <w:tcW w:w="1221" w:type="dxa"/>
          </w:tcPr>
          <w:p w14:paraId="148A1E9D" w14:textId="77777777" w:rsidR="0094700C" w:rsidRDefault="0094700C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11C5202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26EB3E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BF8B94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E8A52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B1459E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505C2EE6" w14:textId="77777777" w:rsidTr="00C024E4">
        <w:tc>
          <w:tcPr>
            <w:tcW w:w="455" w:type="dxa"/>
            <w:vMerge/>
          </w:tcPr>
          <w:p w14:paraId="0E2A9697" w14:textId="03F8F33A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2DFC7C5" w14:textId="1DEAE2CA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2DFF8ACA" w14:textId="3EB50283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0代の脳～反抗期の春期の子どもにどう対処するか～【2015】</w:t>
            </w:r>
          </w:p>
        </w:tc>
        <w:tc>
          <w:tcPr>
            <w:tcW w:w="2242" w:type="dxa"/>
          </w:tcPr>
          <w:p w14:paraId="3F7C2007" w14:textId="60C7FD9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フランシス・ジェンセン他</w:t>
            </w:r>
          </w:p>
        </w:tc>
        <w:tc>
          <w:tcPr>
            <w:tcW w:w="1686" w:type="dxa"/>
          </w:tcPr>
          <w:p w14:paraId="17E592AC" w14:textId="7359190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文藝春秋</w:t>
            </w:r>
          </w:p>
        </w:tc>
        <w:tc>
          <w:tcPr>
            <w:tcW w:w="1407" w:type="dxa"/>
          </w:tcPr>
          <w:p w14:paraId="5D389A10" w14:textId="3C21BC5E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700円＋税</w:t>
            </w:r>
          </w:p>
        </w:tc>
        <w:tc>
          <w:tcPr>
            <w:tcW w:w="1221" w:type="dxa"/>
          </w:tcPr>
          <w:p w14:paraId="5F7B3FE3" w14:textId="75443D2F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164ECCC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126B3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5A8326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0A1E12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D4738D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F09C419" w14:textId="77777777" w:rsidTr="00C024E4">
        <w:tc>
          <w:tcPr>
            <w:tcW w:w="455" w:type="dxa"/>
            <w:vMerge/>
          </w:tcPr>
          <w:p w14:paraId="30721AF4" w14:textId="63B67EC3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480DC7B" w14:textId="55EC2883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  <w:r>
              <w:rPr>
                <w:rFonts w:ascii="HGPｺﾞｼｯｸM" w:eastAsia="HGPｺﾞｼｯｸM" w:hint="eastAsia"/>
                <w:szCs w:val="21"/>
              </w:rPr>
              <w:t>・(2)脳</w:t>
            </w:r>
          </w:p>
        </w:tc>
        <w:tc>
          <w:tcPr>
            <w:tcW w:w="4205" w:type="dxa"/>
          </w:tcPr>
          <w:p w14:paraId="7E972C5A" w14:textId="412E288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やってはいけない脳の習慣【2016】</w:t>
            </w:r>
          </w:p>
        </w:tc>
        <w:tc>
          <w:tcPr>
            <w:tcW w:w="2242" w:type="dxa"/>
          </w:tcPr>
          <w:p w14:paraId="088D7874" w14:textId="71B1D286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横田晋</w:t>
            </w:r>
          </w:p>
        </w:tc>
        <w:tc>
          <w:tcPr>
            <w:tcW w:w="1686" w:type="dxa"/>
          </w:tcPr>
          <w:p w14:paraId="3652A214" w14:textId="4DE65CEF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青春出版社</w:t>
            </w:r>
          </w:p>
        </w:tc>
        <w:tc>
          <w:tcPr>
            <w:tcW w:w="1407" w:type="dxa"/>
          </w:tcPr>
          <w:p w14:paraId="1B20ABFD" w14:textId="1988193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4F72D0C4" w14:textId="6561045C" w:rsidR="0094700C" w:rsidRPr="008504D2" w:rsidRDefault="0094700C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6.8</w:t>
            </w:r>
          </w:p>
        </w:tc>
        <w:tc>
          <w:tcPr>
            <w:tcW w:w="564" w:type="dxa"/>
          </w:tcPr>
          <w:p w14:paraId="02BFD07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AD0FDE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14678B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790DBE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B509FA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9BA8F73" w14:textId="77777777" w:rsidTr="00C024E4">
        <w:tc>
          <w:tcPr>
            <w:tcW w:w="455" w:type="dxa"/>
            <w:vMerge/>
          </w:tcPr>
          <w:p w14:paraId="63A4166F" w14:textId="7E79C9D0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8FD9417" w14:textId="153C0509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2327022F" w14:textId="22D624E1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スマホが学力を破壊する　【2018】</w:t>
            </w:r>
          </w:p>
        </w:tc>
        <w:tc>
          <w:tcPr>
            <w:tcW w:w="2242" w:type="dxa"/>
          </w:tcPr>
          <w:p w14:paraId="2A8B9805" w14:textId="3DCB23D1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川島隆太</w:t>
            </w:r>
          </w:p>
        </w:tc>
        <w:tc>
          <w:tcPr>
            <w:tcW w:w="1686" w:type="dxa"/>
          </w:tcPr>
          <w:p w14:paraId="4853D494" w14:textId="3529D00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集英社</w:t>
            </w:r>
          </w:p>
        </w:tc>
        <w:tc>
          <w:tcPr>
            <w:tcW w:w="1407" w:type="dxa"/>
          </w:tcPr>
          <w:p w14:paraId="530F06A9" w14:textId="201EAB3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740円＋税</w:t>
            </w:r>
          </w:p>
        </w:tc>
        <w:tc>
          <w:tcPr>
            <w:tcW w:w="1221" w:type="dxa"/>
          </w:tcPr>
          <w:p w14:paraId="027F5385" w14:textId="539AE41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69B3CBC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19DE04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0B0B5E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63EBFF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0578CA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7BFC55B" w14:textId="77777777" w:rsidTr="00C024E4">
        <w:tc>
          <w:tcPr>
            <w:tcW w:w="455" w:type="dxa"/>
            <w:vMerge/>
          </w:tcPr>
          <w:p w14:paraId="0F5611F5" w14:textId="565518D8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3FBB021" w14:textId="782D76BC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19A0D0CF" w14:textId="0C51910D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最新脳科学でついに出た結論　「本の読み方」で学力は決まる</w:t>
            </w:r>
            <w:r>
              <w:rPr>
                <w:rFonts w:ascii="HGPｺﾞｼｯｸM" w:eastAsia="HGPｺﾞｼｯｸM" w:hint="eastAsia"/>
                <w:szCs w:val="21"/>
              </w:rPr>
              <w:t>【2018】</w:t>
            </w:r>
          </w:p>
        </w:tc>
        <w:tc>
          <w:tcPr>
            <w:tcW w:w="2242" w:type="dxa"/>
          </w:tcPr>
          <w:p w14:paraId="09057DED" w14:textId="77777777" w:rsidR="0094700C" w:rsidRPr="00AB0DBA" w:rsidRDefault="0094700C" w:rsidP="00C024E4">
            <w:pPr>
              <w:rPr>
                <w:rFonts w:ascii="HGPｺﾞｼｯｸM" w:eastAsia="HGPｺﾞｼｯｸM"/>
                <w:szCs w:val="21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川島隆太監修</w:t>
            </w:r>
          </w:p>
          <w:p w14:paraId="4977618D" w14:textId="32BCA6A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松﨑泰、榊浩平</w:t>
            </w:r>
          </w:p>
        </w:tc>
        <w:tc>
          <w:tcPr>
            <w:tcW w:w="1686" w:type="dxa"/>
          </w:tcPr>
          <w:p w14:paraId="03E63B96" w14:textId="0A51E59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青春出版社</w:t>
            </w:r>
          </w:p>
        </w:tc>
        <w:tc>
          <w:tcPr>
            <w:tcW w:w="1407" w:type="dxa"/>
          </w:tcPr>
          <w:p w14:paraId="3288A968" w14:textId="02E1C4C3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3FD7D24C" w14:textId="2A462214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55AB8D7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15E0E1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04FE46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FAC912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700761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22B20ED" w14:textId="77777777" w:rsidTr="00C024E4">
        <w:tc>
          <w:tcPr>
            <w:tcW w:w="455" w:type="dxa"/>
            <w:vMerge/>
          </w:tcPr>
          <w:p w14:paraId="1E50A0D3" w14:textId="332025D0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F96220F" w14:textId="77777777" w:rsidR="0094700C" w:rsidRDefault="0094700C" w:rsidP="00C024E4">
            <w:pPr>
              <w:spacing w:line="276" w:lineRule="auto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</w:t>
            </w:r>
          </w:p>
          <w:p w14:paraId="16367C3F" w14:textId="1DA588E8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5)運動器</w:t>
            </w:r>
          </w:p>
        </w:tc>
        <w:tc>
          <w:tcPr>
            <w:tcW w:w="4205" w:type="dxa"/>
          </w:tcPr>
          <w:p w14:paraId="43493C34" w14:textId="7281FA34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からだと心 白書</w:t>
            </w:r>
            <w:r w:rsidRPr="00431A7D">
              <w:rPr>
                <w:rFonts w:ascii="HGPｺﾞｼｯｸM" w:eastAsia="HGPｺﾞｼｯｸM" w:hint="eastAsia"/>
                <w:color w:val="000000" w:themeColor="text1"/>
                <w:szCs w:val="21"/>
              </w:rPr>
              <w:t xml:space="preserve">　【毎年発行】</w:t>
            </w:r>
          </w:p>
        </w:tc>
        <w:tc>
          <w:tcPr>
            <w:tcW w:w="2242" w:type="dxa"/>
          </w:tcPr>
          <w:p w14:paraId="7F68997E" w14:textId="77777777" w:rsidR="0094700C" w:rsidRDefault="0094700C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からだと心・</w:t>
            </w:r>
          </w:p>
          <w:p w14:paraId="6B975D05" w14:textId="6AD579AC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連絡会議</w:t>
            </w:r>
          </w:p>
        </w:tc>
        <w:tc>
          <w:tcPr>
            <w:tcW w:w="1686" w:type="dxa"/>
          </w:tcPr>
          <w:p w14:paraId="28D8899F" w14:textId="1AA9A1EA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ブックハウスHD</w:t>
            </w:r>
          </w:p>
        </w:tc>
        <w:tc>
          <w:tcPr>
            <w:tcW w:w="1407" w:type="dxa"/>
          </w:tcPr>
          <w:p w14:paraId="16245588" w14:textId="78B54D2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500円＋税</w:t>
            </w:r>
          </w:p>
        </w:tc>
        <w:tc>
          <w:tcPr>
            <w:tcW w:w="1221" w:type="dxa"/>
          </w:tcPr>
          <w:p w14:paraId="0AF201CD" w14:textId="5E5E6F8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013BBC3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BB039E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2AB694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4F1C97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ACBA95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DB81418" w14:textId="77777777" w:rsidTr="00C024E4">
        <w:tc>
          <w:tcPr>
            <w:tcW w:w="455" w:type="dxa"/>
            <w:vMerge/>
          </w:tcPr>
          <w:p w14:paraId="374B9B00" w14:textId="54EF7369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A86320E" w14:textId="67EA0A53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393B21DF" w14:textId="303653E0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その「もの忘れ」はスマホ認知症だった【2017】</w:t>
            </w:r>
          </w:p>
        </w:tc>
        <w:tc>
          <w:tcPr>
            <w:tcW w:w="2242" w:type="dxa"/>
          </w:tcPr>
          <w:p w14:paraId="2C8F393C" w14:textId="0DB7BA48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奥村歩</w:t>
            </w:r>
          </w:p>
        </w:tc>
        <w:tc>
          <w:tcPr>
            <w:tcW w:w="1686" w:type="dxa"/>
          </w:tcPr>
          <w:p w14:paraId="0D9388BE" w14:textId="5C720A9C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青春出版</w:t>
            </w:r>
          </w:p>
        </w:tc>
        <w:tc>
          <w:tcPr>
            <w:tcW w:w="1407" w:type="dxa"/>
          </w:tcPr>
          <w:p w14:paraId="6FF1A19C" w14:textId="1E0DF431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23D1CD8B" w14:textId="185DB666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42C7085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96D57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D87AEA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447C5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3362BB4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52EE9FAE" w14:textId="77777777" w:rsidTr="00C024E4">
        <w:tc>
          <w:tcPr>
            <w:tcW w:w="455" w:type="dxa"/>
            <w:vMerge/>
          </w:tcPr>
          <w:p w14:paraId="4F99A1EE" w14:textId="63D4327E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3E5FE4D" w14:textId="5E2B1C2D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3959BDD1" w14:textId="2F3C7C0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学ぶ脳～ぼんやりこそ意味がある～【2018】</w:t>
            </w:r>
          </w:p>
        </w:tc>
        <w:tc>
          <w:tcPr>
            <w:tcW w:w="2242" w:type="dxa"/>
          </w:tcPr>
          <w:p w14:paraId="42D3DFB4" w14:textId="05C7E341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虫明元気</w:t>
            </w:r>
          </w:p>
        </w:tc>
        <w:tc>
          <w:tcPr>
            <w:tcW w:w="1686" w:type="dxa"/>
          </w:tcPr>
          <w:p w14:paraId="5539E1FE" w14:textId="6065E4B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岩波書店</w:t>
            </w:r>
          </w:p>
        </w:tc>
        <w:tc>
          <w:tcPr>
            <w:tcW w:w="1407" w:type="dxa"/>
          </w:tcPr>
          <w:p w14:paraId="289FB2CE" w14:textId="400431D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200円＋税</w:t>
            </w:r>
          </w:p>
        </w:tc>
        <w:tc>
          <w:tcPr>
            <w:tcW w:w="1221" w:type="dxa"/>
          </w:tcPr>
          <w:p w14:paraId="119B4109" w14:textId="7BF924D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0C1AB29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74206C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B0BA5F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E9BC5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9EAE20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71A1DA7D" w14:textId="77777777" w:rsidTr="00C024E4">
        <w:tc>
          <w:tcPr>
            <w:tcW w:w="455" w:type="dxa"/>
            <w:vMerge/>
          </w:tcPr>
          <w:p w14:paraId="0ADC181F" w14:textId="319265D8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8961FCC" w14:textId="3D60127D" w:rsidR="0094700C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724EBA56" w14:textId="172369BE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最強脳　【202</w:t>
            </w:r>
            <w:r w:rsidRPr="00C64DD5">
              <w:rPr>
                <w:rFonts w:ascii="HGPｺﾞｼｯｸM" w:eastAsia="HGPｺﾞｼｯｸM"/>
                <w:szCs w:val="21"/>
              </w:rPr>
              <w:t>1</w:t>
            </w:r>
            <w:r w:rsidRPr="00C64DD5">
              <w:rPr>
                <w:rFonts w:ascii="HGPｺﾞｼｯｸM" w:eastAsia="HGPｺﾞｼｯｸM" w:hint="eastAsia"/>
                <w:szCs w:val="21"/>
              </w:rPr>
              <w:t>】</w:t>
            </w:r>
          </w:p>
        </w:tc>
        <w:tc>
          <w:tcPr>
            <w:tcW w:w="2242" w:type="dxa"/>
          </w:tcPr>
          <w:p w14:paraId="514F5E4A" w14:textId="2DF053C1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ンデシュ・ハンセン</w:t>
            </w:r>
          </w:p>
        </w:tc>
        <w:tc>
          <w:tcPr>
            <w:tcW w:w="1686" w:type="dxa"/>
          </w:tcPr>
          <w:p w14:paraId="6CE13032" w14:textId="77C9EFCC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新潮社</w:t>
            </w:r>
          </w:p>
        </w:tc>
        <w:tc>
          <w:tcPr>
            <w:tcW w:w="1407" w:type="dxa"/>
          </w:tcPr>
          <w:p w14:paraId="1602DCE9" w14:textId="6DC73434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９9０円＋税</w:t>
            </w:r>
          </w:p>
        </w:tc>
        <w:tc>
          <w:tcPr>
            <w:tcW w:w="1221" w:type="dxa"/>
          </w:tcPr>
          <w:p w14:paraId="06E19C1B" w14:textId="061EE12F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182E79E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A0727F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F9556D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F32739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D88513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75B704BB" w14:textId="77777777" w:rsidTr="00C024E4">
        <w:tc>
          <w:tcPr>
            <w:tcW w:w="455" w:type="dxa"/>
            <w:vMerge/>
          </w:tcPr>
          <w:p w14:paraId="64BE511A" w14:textId="53204CC8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43A393F" w14:textId="65AEA16B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78B31ED1" w14:textId="4CF4856C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RESET子どものデジタル脳完全回復プログラム</w:t>
            </w:r>
            <w:r w:rsidRPr="00C64DD5">
              <w:rPr>
                <w:rFonts w:ascii="HGPｺﾞｼｯｸM" w:eastAsia="HGPｺﾞｼｯｸM" w:hint="eastAsia"/>
                <w:szCs w:val="21"/>
              </w:rPr>
              <w:lastRenderedPageBreak/>
              <w:t>【2022】</w:t>
            </w:r>
          </w:p>
        </w:tc>
        <w:tc>
          <w:tcPr>
            <w:tcW w:w="2242" w:type="dxa"/>
          </w:tcPr>
          <w:p w14:paraId="0AB23EBA" w14:textId="2208C553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lastRenderedPageBreak/>
              <w:t>ヴィクトリア・L・ダンクリー</w:t>
            </w:r>
          </w:p>
        </w:tc>
        <w:tc>
          <w:tcPr>
            <w:tcW w:w="1686" w:type="dxa"/>
          </w:tcPr>
          <w:p w14:paraId="731D105A" w14:textId="4586BA9F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飛鳥新社</w:t>
            </w:r>
          </w:p>
        </w:tc>
        <w:tc>
          <w:tcPr>
            <w:tcW w:w="1407" w:type="dxa"/>
          </w:tcPr>
          <w:p w14:paraId="3D094209" w14:textId="5CB24BD0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27371821" w14:textId="3F13538A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07A5810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354D27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81B446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91AD73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5C01A2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5379DA8" w14:textId="77777777" w:rsidTr="00C024E4">
        <w:tc>
          <w:tcPr>
            <w:tcW w:w="455" w:type="dxa"/>
            <w:vMerge/>
          </w:tcPr>
          <w:p w14:paraId="7DFF96E5" w14:textId="74CE04FD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14CBF49" w14:textId="15A1FF37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0853232C" w14:textId="5BAF52A7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朝起きられない人のねむり学　　【2016】</w:t>
            </w:r>
          </w:p>
        </w:tc>
        <w:tc>
          <w:tcPr>
            <w:tcW w:w="2242" w:type="dxa"/>
          </w:tcPr>
          <w:p w14:paraId="787905AE" w14:textId="66F0BBC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神山潤</w:t>
            </w:r>
          </w:p>
        </w:tc>
        <w:tc>
          <w:tcPr>
            <w:tcW w:w="1686" w:type="dxa"/>
          </w:tcPr>
          <w:p w14:paraId="55DBD4FA" w14:textId="3C6084A8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新曜社</w:t>
            </w:r>
          </w:p>
        </w:tc>
        <w:tc>
          <w:tcPr>
            <w:tcW w:w="1407" w:type="dxa"/>
          </w:tcPr>
          <w:p w14:paraId="6D8662E5" w14:textId="5DCDF6D3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578CD07E" w14:textId="0CB1D794" w:rsidR="0094700C" w:rsidRPr="008504D2" w:rsidRDefault="0094700C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6.6</w:t>
            </w:r>
          </w:p>
        </w:tc>
        <w:tc>
          <w:tcPr>
            <w:tcW w:w="564" w:type="dxa"/>
          </w:tcPr>
          <w:p w14:paraId="502761C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1DF716E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40F43C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8A819B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3EE3A1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D2C63DA" w14:textId="77777777" w:rsidTr="00C024E4">
        <w:tc>
          <w:tcPr>
            <w:tcW w:w="455" w:type="dxa"/>
            <w:vMerge/>
          </w:tcPr>
          <w:p w14:paraId="4ED9A15D" w14:textId="1A5B0169" w:rsidR="0094700C" w:rsidRPr="00570CF0" w:rsidRDefault="0094700C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0E105C35" w14:textId="4182D5AB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24AE148E" w14:textId="7002C960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タンフォード式最高の睡眠【2017】</w:t>
            </w:r>
          </w:p>
        </w:tc>
        <w:tc>
          <w:tcPr>
            <w:tcW w:w="2242" w:type="dxa"/>
          </w:tcPr>
          <w:p w14:paraId="45574103" w14:textId="1EE56F02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西野精治</w:t>
            </w:r>
          </w:p>
        </w:tc>
        <w:tc>
          <w:tcPr>
            <w:tcW w:w="1686" w:type="dxa"/>
          </w:tcPr>
          <w:p w14:paraId="3F65D71F" w14:textId="62E069D4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サンマーク出版</w:t>
            </w:r>
          </w:p>
        </w:tc>
        <w:tc>
          <w:tcPr>
            <w:tcW w:w="1407" w:type="dxa"/>
          </w:tcPr>
          <w:p w14:paraId="40FAA198" w14:textId="5648DC81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500円＋税</w:t>
            </w:r>
          </w:p>
        </w:tc>
        <w:tc>
          <w:tcPr>
            <w:tcW w:w="1221" w:type="dxa"/>
          </w:tcPr>
          <w:p w14:paraId="6A161C2F" w14:textId="0E80E75F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D441A5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B3E262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800B4D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E25D9B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D1E443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65F8FB33" w14:textId="77777777" w:rsidTr="00C024E4">
        <w:tc>
          <w:tcPr>
            <w:tcW w:w="455" w:type="dxa"/>
            <w:vMerge/>
          </w:tcPr>
          <w:p w14:paraId="701CB80D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8CDD0D9" w14:textId="44402FAF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AD1CDB4" w14:textId="35F4599E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 xml:space="preserve">子どもの近見視力不良　</w:t>
            </w:r>
            <w:r w:rsidRPr="00C64DD5">
              <w:rPr>
                <w:rFonts w:ascii="HGPｺﾞｼｯｸM" w:eastAsia="HGPｺﾞｼｯｸM"/>
                <w:szCs w:val="21"/>
              </w:rPr>
              <w:t>【2011】</w:t>
            </w:r>
          </w:p>
        </w:tc>
        <w:tc>
          <w:tcPr>
            <w:tcW w:w="2242" w:type="dxa"/>
          </w:tcPr>
          <w:p w14:paraId="4DCD470F" w14:textId="4D30399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高橋ひとみ</w:t>
            </w:r>
          </w:p>
        </w:tc>
        <w:tc>
          <w:tcPr>
            <w:tcW w:w="1686" w:type="dxa"/>
          </w:tcPr>
          <w:p w14:paraId="572BEE07" w14:textId="4E1E19F7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農文協</w:t>
            </w:r>
          </w:p>
        </w:tc>
        <w:tc>
          <w:tcPr>
            <w:tcW w:w="1407" w:type="dxa"/>
          </w:tcPr>
          <w:p w14:paraId="4B576BBE" w14:textId="73D6F6D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143円＋税</w:t>
            </w:r>
          </w:p>
        </w:tc>
        <w:tc>
          <w:tcPr>
            <w:tcW w:w="1221" w:type="dxa"/>
          </w:tcPr>
          <w:p w14:paraId="73CD32C2" w14:textId="25574B16" w:rsidR="0094700C" w:rsidRPr="008504D2" w:rsidRDefault="0094700C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08.3</w:t>
            </w:r>
          </w:p>
        </w:tc>
        <w:tc>
          <w:tcPr>
            <w:tcW w:w="564" w:type="dxa"/>
          </w:tcPr>
          <w:p w14:paraId="22213B6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FF0D33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4E45F1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20DB7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F90EDA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6A19D70" w14:textId="77777777" w:rsidTr="00C024E4">
        <w:tc>
          <w:tcPr>
            <w:tcW w:w="455" w:type="dxa"/>
            <w:vMerge/>
          </w:tcPr>
          <w:p w14:paraId="38B46035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ADBAC4A" w14:textId="431C87E9" w:rsidR="0094700C" w:rsidRPr="00C64DD5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371E9EE" w14:textId="77777777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あなたのこども、そのままだと近視になります</w:t>
            </w:r>
          </w:p>
          <w:p w14:paraId="586D8752" w14:textId="265D0456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【2017】</w:t>
            </w:r>
          </w:p>
        </w:tc>
        <w:tc>
          <w:tcPr>
            <w:tcW w:w="2242" w:type="dxa"/>
          </w:tcPr>
          <w:p w14:paraId="7CED391D" w14:textId="46E05455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坪田一男</w:t>
            </w:r>
          </w:p>
        </w:tc>
        <w:tc>
          <w:tcPr>
            <w:tcW w:w="1686" w:type="dxa"/>
          </w:tcPr>
          <w:p w14:paraId="33B5160E" w14:textId="27100FEE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ディスカヴァー・トゥエンティワン</w:t>
            </w:r>
          </w:p>
        </w:tc>
        <w:tc>
          <w:tcPr>
            <w:tcW w:w="1407" w:type="dxa"/>
          </w:tcPr>
          <w:p w14:paraId="451BEF20" w14:textId="2E3FE924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100円+税</w:t>
            </w:r>
          </w:p>
        </w:tc>
        <w:tc>
          <w:tcPr>
            <w:tcW w:w="1221" w:type="dxa"/>
          </w:tcPr>
          <w:p w14:paraId="5BB188DF" w14:textId="0BD46378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44DCC29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421935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71F2A5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1A7C6A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C7D1BD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0FF9F776" w14:textId="77777777" w:rsidTr="00C024E4">
        <w:tc>
          <w:tcPr>
            <w:tcW w:w="455" w:type="dxa"/>
            <w:vMerge/>
          </w:tcPr>
          <w:p w14:paraId="351B38E9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06305DA" w14:textId="1310FAE5" w:rsidR="0094700C" w:rsidRPr="00C64DD5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1E479C7" w14:textId="6224639B" w:rsidR="0094700C" w:rsidRPr="00AC7A1A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の目が危ない: 「超近視時代」に視力をどう守るか【2021</w:t>
            </w:r>
            <w:r>
              <w:rPr>
                <w:rFonts w:ascii="HGPｺﾞｼｯｸM" w:eastAsia="HGPｺﾞｼｯｸM" w:hint="eastAsia"/>
                <w:szCs w:val="21"/>
              </w:rPr>
              <w:t>】</w:t>
            </w:r>
          </w:p>
        </w:tc>
        <w:tc>
          <w:tcPr>
            <w:tcW w:w="2242" w:type="dxa"/>
          </w:tcPr>
          <w:p w14:paraId="55208B41" w14:textId="45F47F7E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大石 寛人 (著), NHKスペシャル取材班  (著)</w:t>
            </w:r>
          </w:p>
        </w:tc>
        <w:tc>
          <w:tcPr>
            <w:tcW w:w="1686" w:type="dxa"/>
          </w:tcPr>
          <w:p w14:paraId="5C8B0CC9" w14:textId="7B4CBE95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 xml:space="preserve">NHK出版新書 </w:t>
            </w:r>
          </w:p>
        </w:tc>
        <w:tc>
          <w:tcPr>
            <w:tcW w:w="1407" w:type="dxa"/>
          </w:tcPr>
          <w:p w14:paraId="5D76627E" w14:textId="26C270A8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913円+税</w:t>
            </w:r>
          </w:p>
        </w:tc>
        <w:tc>
          <w:tcPr>
            <w:tcW w:w="1221" w:type="dxa"/>
          </w:tcPr>
          <w:p w14:paraId="21AD760F" w14:textId="7680B849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1696E1B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55DC8C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9ED377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C75A5A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5860ADD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49A779BD" w14:textId="77777777" w:rsidTr="00C024E4">
        <w:tc>
          <w:tcPr>
            <w:tcW w:w="455" w:type="dxa"/>
            <w:vMerge/>
          </w:tcPr>
          <w:p w14:paraId="023EFA3F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4512F936" w14:textId="57E2A0FA" w:rsidR="0094700C" w:rsidRPr="00C64DD5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03EF5A8D" w14:textId="12A89A59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子どもの目を守る本</w:t>
            </w:r>
            <w:r w:rsidRPr="00C64DD5">
              <w:rPr>
                <w:rFonts w:ascii="HGPｺﾞｼｯｸM" w:eastAsia="HGPｺﾞｼｯｸM" w:hint="eastAsia"/>
                <w:szCs w:val="21"/>
              </w:rPr>
              <w:t>【2022】</w:t>
            </w:r>
          </w:p>
        </w:tc>
        <w:tc>
          <w:tcPr>
            <w:tcW w:w="2242" w:type="dxa"/>
          </w:tcPr>
          <w:p w14:paraId="107173BF" w14:textId="1CF0A2E2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三木淳司</w:t>
            </w:r>
          </w:p>
        </w:tc>
        <w:tc>
          <w:tcPr>
            <w:tcW w:w="1686" w:type="dxa"/>
          </w:tcPr>
          <w:p w14:paraId="6B72136B" w14:textId="7432FA25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講談社</w:t>
            </w:r>
          </w:p>
        </w:tc>
        <w:tc>
          <w:tcPr>
            <w:tcW w:w="1407" w:type="dxa"/>
          </w:tcPr>
          <w:p w14:paraId="125FD015" w14:textId="22D71048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500円+税</w:t>
            </w:r>
          </w:p>
        </w:tc>
        <w:tc>
          <w:tcPr>
            <w:tcW w:w="1221" w:type="dxa"/>
          </w:tcPr>
          <w:p w14:paraId="00BE71CD" w14:textId="2526E0D0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2520737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FAFD6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FD7C42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8CCDB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BBD566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3A2A0CAD" w14:textId="77777777" w:rsidTr="00C024E4">
        <w:tc>
          <w:tcPr>
            <w:tcW w:w="455" w:type="dxa"/>
            <w:vMerge/>
          </w:tcPr>
          <w:p w14:paraId="63BA97EA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0862C9BF" w14:textId="18C87558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(6)</w:t>
            </w:r>
            <w:r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50E260C7" w14:textId="7A1ED20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192FDF">
              <w:rPr>
                <w:rFonts w:ascii="HGPｺﾞｼｯｸM" w:eastAsia="HGPｺﾞｼｯｸM"/>
                <w:szCs w:val="21"/>
              </w:rPr>
              <w:t>心と体を蝕む「ネット依存」から子どもたちをど</w:t>
            </w:r>
            <w:r>
              <w:rPr>
                <w:rFonts w:ascii="HGPｺﾞｼｯｸM" w:eastAsia="HGPｺﾞｼｯｸM" w:hint="eastAsia"/>
                <w:szCs w:val="21"/>
              </w:rPr>
              <w:t>う</w:t>
            </w:r>
            <w:r w:rsidRPr="00192FDF">
              <w:rPr>
                <w:rFonts w:ascii="HGPｺﾞｼｯｸM" w:eastAsia="HGPｺﾞｼｯｸM"/>
                <w:szCs w:val="21"/>
              </w:rPr>
              <w:t xml:space="preserve">守るか　</w:t>
            </w:r>
            <w:r>
              <w:rPr>
                <w:rFonts w:ascii="HGPｺﾞｼｯｸM" w:eastAsia="HGPｺﾞｼｯｸM"/>
                <w:szCs w:val="21"/>
              </w:rPr>
              <w:t xml:space="preserve">　</w:t>
            </w:r>
            <w:r w:rsidRPr="00192FDF">
              <w:rPr>
                <w:rFonts w:ascii="HGPｺﾞｼｯｸM" w:eastAsia="HGPｺﾞｼｯｸM"/>
                <w:szCs w:val="21"/>
              </w:rPr>
              <w:t>【201</w:t>
            </w:r>
            <w:r w:rsidRPr="00192FDF">
              <w:rPr>
                <w:rFonts w:ascii="HGPｺﾞｼｯｸM" w:eastAsia="HGPｺﾞｼｯｸM" w:hint="eastAsia"/>
                <w:szCs w:val="21"/>
              </w:rPr>
              <w:t>7</w:t>
            </w:r>
            <w:r w:rsidRPr="00192FDF">
              <w:rPr>
                <w:rFonts w:ascii="HGPｺﾞｼｯｸM" w:eastAsia="HGPｺﾞｼｯｸM"/>
                <w:szCs w:val="21"/>
              </w:rPr>
              <w:t>】</w:t>
            </w:r>
            <w:r w:rsidRPr="00192FDF">
              <w:rPr>
                <w:rFonts w:ascii="HGPｺﾞｼｯｸM" w:eastAsia="HGPｺﾞｼｯｸM" w:hint="eastAsia"/>
                <w:szCs w:val="21"/>
              </w:rPr>
              <w:t xml:space="preserve"> 、</w:t>
            </w:r>
            <w:r>
              <w:rPr>
                <w:rFonts w:ascii="HGPｺﾞｼｯｸM" w:eastAsia="HGPｺﾞｼｯｸM" w:hint="eastAsia"/>
                <w:szCs w:val="21"/>
              </w:rPr>
              <w:t xml:space="preserve">　　</w:t>
            </w:r>
            <w:r w:rsidRPr="00192FDF">
              <w:rPr>
                <w:rFonts w:ascii="HGPｺﾞｼｯｸM" w:eastAsia="HGPｺﾞｼｯｸM" w:hint="eastAsia"/>
                <w:szCs w:val="21"/>
              </w:rPr>
              <w:t xml:space="preserve"> 他樋口4冊</w:t>
            </w:r>
            <w:r>
              <w:rPr>
                <w:rFonts w:ascii="HGPｺﾞｼｯｸM" w:eastAsia="HGPｺﾞｼｯｸM" w:hint="eastAsia"/>
                <w:szCs w:val="21"/>
              </w:rPr>
              <w:t>から1冊</w:t>
            </w:r>
          </w:p>
        </w:tc>
        <w:tc>
          <w:tcPr>
            <w:tcW w:w="2242" w:type="dxa"/>
          </w:tcPr>
          <w:p w14:paraId="17A79B92" w14:textId="0938C3E2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1407EB63" w14:textId="61BF73D1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ミネルヴァ書房</w:t>
            </w:r>
          </w:p>
        </w:tc>
        <w:tc>
          <w:tcPr>
            <w:tcW w:w="1407" w:type="dxa"/>
          </w:tcPr>
          <w:p w14:paraId="0EDDE30D" w14:textId="08CAF40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715C1208" w14:textId="6D00F8AD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742CB27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1C77F4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D6AD75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6D39A3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ECF1A2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139189B8" w14:textId="77777777" w:rsidTr="00C024E4">
        <w:tc>
          <w:tcPr>
            <w:tcW w:w="455" w:type="dxa"/>
            <w:vMerge/>
          </w:tcPr>
          <w:p w14:paraId="547F3D00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054017E" w14:textId="5950E4E8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(6)</w:t>
            </w:r>
            <w:r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21CA061B" w14:textId="0B6CF36D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スマホゲーム依存症　【2018】</w:t>
            </w:r>
          </w:p>
        </w:tc>
        <w:tc>
          <w:tcPr>
            <w:tcW w:w="2242" w:type="dxa"/>
          </w:tcPr>
          <w:p w14:paraId="5E5910A6" w14:textId="00E569B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19E09E27" w14:textId="7C15E9A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内外出版社</w:t>
            </w:r>
          </w:p>
        </w:tc>
        <w:tc>
          <w:tcPr>
            <w:tcW w:w="1407" w:type="dxa"/>
          </w:tcPr>
          <w:p w14:paraId="591FFC95" w14:textId="6FB1606B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1280円＋税</w:t>
            </w:r>
          </w:p>
        </w:tc>
        <w:tc>
          <w:tcPr>
            <w:tcW w:w="1221" w:type="dxa"/>
          </w:tcPr>
          <w:p w14:paraId="3B29C5BB" w14:textId="02CCC97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4C937C7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11A996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47CCD4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2DBFF1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CD647E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2CC8779E" w14:textId="77777777" w:rsidTr="00C024E4">
        <w:tc>
          <w:tcPr>
            <w:tcW w:w="455" w:type="dxa"/>
            <w:vMerge/>
          </w:tcPr>
          <w:p w14:paraId="0A468FBE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005312E" w14:textId="0559463B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</w:t>
            </w:r>
            <w:r w:rsidRPr="00C64DD5">
              <w:rPr>
                <w:rFonts w:ascii="HGPｺﾞｼｯｸM" w:eastAsia="HGPｺﾞｼｯｸM"/>
                <w:szCs w:val="21"/>
              </w:rPr>
              <w:t>6)</w:t>
            </w:r>
            <w:r w:rsidRPr="00C64DD5"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723CA4A6" w14:textId="6DC340C9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Ｑ＆Ａでわかる子どものネット依存とゲーム障害</w:t>
            </w:r>
            <w:r w:rsidRPr="00C64DD5">
              <w:rPr>
                <w:rFonts w:ascii="HGPｺﾞｼｯｸM" w:eastAsia="HGPｺﾞｼｯｸM"/>
                <w:szCs w:val="21"/>
              </w:rPr>
              <w:t>【2019】</w:t>
            </w:r>
          </w:p>
        </w:tc>
        <w:tc>
          <w:tcPr>
            <w:tcW w:w="2242" w:type="dxa"/>
          </w:tcPr>
          <w:p w14:paraId="1B856693" w14:textId="7767EC49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67BCC907" w14:textId="68E0A2FB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少年写真新聞社</w:t>
            </w:r>
          </w:p>
        </w:tc>
        <w:tc>
          <w:tcPr>
            <w:tcW w:w="1407" w:type="dxa"/>
          </w:tcPr>
          <w:p w14:paraId="5078F127" w14:textId="0CD957C5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</w:t>
            </w:r>
            <w:r w:rsidRPr="00C64DD5">
              <w:rPr>
                <w:rFonts w:ascii="HGPｺﾞｼｯｸM" w:eastAsia="HGPｺﾞｼｯｸM"/>
                <w:szCs w:val="21"/>
              </w:rPr>
              <w:t>600</w:t>
            </w:r>
            <w:r w:rsidRPr="00C64DD5">
              <w:rPr>
                <w:rFonts w:ascii="HGPｺﾞｼｯｸM" w:eastAsia="HGPｺﾞｼｯｸM" w:hint="eastAsia"/>
                <w:szCs w:val="21"/>
              </w:rPr>
              <w:t>円＋税</w:t>
            </w:r>
          </w:p>
        </w:tc>
        <w:tc>
          <w:tcPr>
            <w:tcW w:w="1221" w:type="dxa"/>
          </w:tcPr>
          <w:p w14:paraId="4AC83651" w14:textId="77777777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DD8906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828842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561AF3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F8AD67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C52BA7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3E5DD013" w14:textId="77777777" w:rsidTr="00C024E4">
        <w:tc>
          <w:tcPr>
            <w:tcW w:w="455" w:type="dxa"/>
            <w:vMerge/>
          </w:tcPr>
          <w:p w14:paraId="4C7B05B7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6971E24" w14:textId="0908D937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6)依存</w:t>
            </w:r>
          </w:p>
        </w:tc>
        <w:tc>
          <w:tcPr>
            <w:tcW w:w="4205" w:type="dxa"/>
          </w:tcPr>
          <w:p w14:paraId="0E6C0AB2" w14:textId="769954F4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ゲーム・ネットの世界から離れられない子どもたち【2021】</w:t>
            </w:r>
          </w:p>
        </w:tc>
        <w:tc>
          <w:tcPr>
            <w:tcW w:w="2242" w:type="dxa"/>
          </w:tcPr>
          <w:p w14:paraId="61E30A4E" w14:textId="167EB2F8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吉川徹</w:t>
            </w:r>
          </w:p>
        </w:tc>
        <w:tc>
          <w:tcPr>
            <w:tcW w:w="1686" w:type="dxa"/>
          </w:tcPr>
          <w:p w14:paraId="5E0F42A7" w14:textId="15A495CF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合同出版</w:t>
            </w:r>
          </w:p>
        </w:tc>
        <w:tc>
          <w:tcPr>
            <w:tcW w:w="1407" w:type="dxa"/>
          </w:tcPr>
          <w:p w14:paraId="0A7CE53A" w14:textId="6613E523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74728C67" w14:textId="244A5FBC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69813D4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E19DD2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1454E9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AE516FA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1AF550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23E4FDC6" w14:textId="77777777" w:rsidTr="00C024E4">
        <w:tc>
          <w:tcPr>
            <w:tcW w:w="455" w:type="dxa"/>
            <w:vMerge/>
          </w:tcPr>
          <w:p w14:paraId="6CBCF91D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8ADBA55" w14:textId="544777FA" w:rsidR="0094700C" w:rsidRPr="00C64DD5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7)対策</w:t>
            </w:r>
          </w:p>
        </w:tc>
        <w:tc>
          <w:tcPr>
            <w:tcW w:w="4205" w:type="dxa"/>
          </w:tcPr>
          <w:p w14:paraId="2BD21ED4" w14:textId="735D113E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行動改善を目指した情報モラル教育～ネット依存傾向の予防・改善～【2018】</w:t>
            </w:r>
          </w:p>
        </w:tc>
        <w:tc>
          <w:tcPr>
            <w:tcW w:w="2242" w:type="dxa"/>
          </w:tcPr>
          <w:p w14:paraId="36F57D96" w14:textId="2D5E5765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酒井郷平・塩田真吾</w:t>
            </w:r>
          </w:p>
        </w:tc>
        <w:tc>
          <w:tcPr>
            <w:tcW w:w="1686" w:type="dxa"/>
          </w:tcPr>
          <w:p w14:paraId="02DFC3C7" w14:textId="174B82DA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静岡学術出版</w:t>
            </w:r>
          </w:p>
        </w:tc>
        <w:tc>
          <w:tcPr>
            <w:tcW w:w="1407" w:type="dxa"/>
          </w:tcPr>
          <w:p w14:paraId="5D666C6D" w14:textId="46E7B1C6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250円＋税</w:t>
            </w:r>
          </w:p>
        </w:tc>
        <w:tc>
          <w:tcPr>
            <w:tcW w:w="1221" w:type="dxa"/>
          </w:tcPr>
          <w:p w14:paraId="3D5A8836" w14:textId="419BC4D5" w:rsidR="0094700C" w:rsidRPr="00C64DD5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55285EB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8C5E62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B1A1F1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427511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5E4E0D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3B4B4746" w14:textId="77777777" w:rsidTr="00C024E4">
        <w:tc>
          <w:tcPr>
            <w:tcW w:w="455" w:type="dxa"/>
            <w:vMerge/>
          </w:tcPr>
          <w:p w14:paraId="5DC71984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A2AC3FB" w14:textId="4F41DD1C" w:rsidR="0094700C" w:rsidRPr="00C64DD5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7)対策</w:t>
            </w:r>
          </w:p>
        </w:tc>
        <w:tc>
          <w:tcPr>
            <w:tcW w:w="4205" w:type="dxa"/>
          </w:tcPr>
          <w:p w14:paraId="15AD44A9" w14:textId="0839C807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こどもスマホルール 賢く使って、トラブル回避!【2022】</w:t>
            </w:r>
          </w:p>
        </w:tc>
        <w:tc>
          <w:tcPr>
            <w:tcW w:w="2242" w:type="dxa"/>
          </w:tcPr>
          <w:p w14:paraId="332FBE05" w14:textId="4C7E2991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竹内 和雄</w:t>
            </w:r>
          </w:p>
        </w:tc>
        <w:tc>
          <w:tcPr>
            <w:tcW w:w="1686" w:type="dxa"/>
          </w:tcPr>
          <w:p w14:paraId="49998940" w14:textId="7F9044ED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時事通信社</w:t>
            </w:r>
          </w:p>
        </w:tc>
        <w:tc>
          <w:tcPr>
            <w:tcW w:w="1407" w:type="dxa"/>
          </w:tcPr>
          <w:p w14:paraId="22334860" w14:textId="1D5FABF8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980円＋税</w:t>
            </w:r>
          </w:p>
        </w:tc>
        <w:tc>
          <w:tcPr>
            <w:tcW w:w="1221" w:type="dxa"/>
          </w:tcPr>
          <w:p w14:paraId="246C4279" w14:textId="4ABCCBC1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.</w:t>
            </w:r>
            <w:r w:rsidRPr="00C64DD5">
              <w:rPr>
                <w:rFonts w:ascii="HGPｺﾞｼｯｸM" w:eastAsia="HGPｺﾞｼｯｸM"/>
                <w:szCs w:val="21"/>
              </w:rPr>
              <w:t>9</w:t>
            </w:r>
          </w:p>
        </w:tc>
        <w:tc>
          <w:tcPr>
            <w:tcW w:w="564" w:type="dxa"/>
          </w:tcPr>
          <w:p w14:paraId="683EED41" w14:textId="77777777" w:rsidR="0094700C" w:rsidRPr="00C024E4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564" w:type="dxa"/>
          </w:tcPr>
          <w:p w14:paraId="5120B386" w14:textId="77777777" w:rsidR="0094700C" w:rsidRPr="00C024E4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425" w:type="dxa"/>
          </w:tcPr>
          <w:p w14:paraId="6E93FE82" w14:textId="77777777" w:rsidR="0094700C" w:rsidRPr="00C024E4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564" w:type="dxa"/>
          </w:tcPr>
          <w:p w14:paraId="3E97B178" w14:textId="77777777" w:rsidR="0094700C" w:rsidRPr="00C024E4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424" w:type="dxa"/>
          </w:tcPr>
          <w:p w14:paraId="5C802654" w14:textId="77777777" w:rsidR="0094700C" w:rsidRPr="00C024E4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</w:tr>
      <w:tr w:rsidR="0094700C" w14:paraId="0F26B314" w14:textId="77777777" w:rsidTr="00C024E4">
        <w:tc>
          <w:tcPr>
            <w:tcW w:w="455" w:type="dxa"/>
            <w:vMerge/>
          </w:tcPr>
          <w:p w14:paraId="63CF0FEE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4566" w:type="dxa"/>
            <w:gridSpan w:val="11"/>
          </w:tcPr>
          <w:p w14:paraId="46539277" w14:textId="633B3760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F1123C">
              <w:rPr>
                <w:rFonts w:ascii="HGPｺﾞｼｯｸM" w:eastAsia="HGPｺﾞｼｯｸM" w:hint="eastAsia"/>
                <w:b/>
                <w:bCs/>
                <w:sz w:val="22"/>
              </w:rPr>
              <w:t>乳幼児関連</w:t>
            </w:r>
          </w:p>
        </w:tc>
      </w:tr>
      <w:tr w:rsidR="0094700C" w14:paraId="077C4E7E" w14:textId="77777777" w:rsidTr="00C024E4">
        <w:tc>
          <w:tcPr>
            <w:tcW w:w="455" w:type="dxa"/>
            <w:vMerge/>
          </w:tcPr>
          <w:p w14:paraId="7AEB27D2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A63A704" w14:textId="50634E34" w:rsidR="0094700C" w:rsidRPr="00C64DD5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4C0B0484" w14:textId="546B7A6C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はこう育つ【2020】</w:t>
            </w:r>
          </w:p>
        </w:tc>
        <w:tc>
          <w:tcPr>
            <w:tcW w:w="2242" w:type="dxa"/>
          </w:tcPr>
          <w:p w14:paraId="5DB92168" w14:textId="065A4C6E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小西行郎・小西薫</w:t>
            </w:r>
          </w:p>
        </w:tc>
        <w:tc>
          <w:tcPr>
            <w:tcW w:w="1686" w:type="dxa"/>
          </w:tcPr>
          <w:p w14:paraId="22436A60" w14:textId="73AA88DD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赤ちゃんとママ社</w:t>
            </w:r>
          </w:p>
        </w:tc>
        <w:tc>
          <w:tcPr>
            <w:tcW w:w="1407" w:type="dxa"/>
          </w:tcPr>
          <w:p w14:paraId="0F54A551" w14:textId="6439306D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300円＋税</w:t>
            </w:r>
          </w:p>
        </w:tc>
        <w:tc>
          <w:tcPr>
            <w:tcW w:w="1221" w:type="dxa"/>
          </w:tcPr>
          <w:p w14:paraId="3D56CFFF" w14:textId="29F28B64" w:rsidR="0094700C" w:rsidRPr="00C64DD5" w:rsidRDefault="0094700C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46762C9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E9AB870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0A2710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2D64F2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2A6E3C1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18CD181D" w14:textId="77777777" w:rsidTr="00C024E4">
        <w:tc>
          <w:tcPr>
            <w:tcW w:w="455" w:type="dxa"/>
            <w:vMerge/>
          </w:tcPr>
          <w:p w14:paraId="4F281D1C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0F1AD23" w14:textId="308E248D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628BFC1E" w14:textId="3A4467A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眠りの大事なツボ　【2015】</w:t>
            </w:r>
          </w:p>
        </w:tc>
        <w:tc>
          <w:tcPr>
            <w:tcW w:w="2242" w:type="dxa"/>
          </w:tcPr>
          <w:p w14:paraId="2F53F406" w14:textId="6C311D7E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神山潤</w:t>
            </w:r>
          </w:p>
        </w:tc>
        <w:tc>
          <w:tcPr>
            <w:tcW w:w="1686" w:type="dxa"/>
          </w:tcPr>
          <w:p w14:paraId="42C55DF3" w14:textId="33456283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芽ばえ社</w:t>
            </w:r>
          </w:p>
        </w:tc>
        <w:tc>
          <w:tcPr>
            <w:tcW w:w="1407" w:type="dxa"/>
          </w:tcPr>
          <w:p w14:paraId="28B20FF7" w14:textId="07E0F942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200円＋税</w:t>
            </w:r>
          </w:p>
        </w:tc>
        <w:tc>
          <w:tcPr>
            <w:tcW w:w="1221" w:type="dxa"/>
          </w:tcPr>
          <w:p w14:paraId="521B44A8" w14:textId="5CC71F42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7B25B74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0F4D4E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B980E5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6BD00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A18E9C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1B9308D1" w14:textId="77777777" w:rsidTr="00C024E4">
        <w:tc>
          <w:tcPr>
            <w:tcW w:w="455" w:type="dxa"/>
            <w:vMerge/>
          </w:tcPr>
          <w:p w14:paraId="62FA27C5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70FD75E" w14:textId="77777777" w:rsidR="0094700C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・</w:t>
            </w:r>
          </w:p>
          <w:p w14:paraId="31D48A68" w14:textId="0AEDFD01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8)幼児</w:t>
            </w:r>
          </w:p>
        </w:tc>
        <w:tc>
          <w:tcPr>
            <w:tcW w:w="4205" w:type="dxa"/>
          </w:tcPr>
          <w:p w14:paraId="41CE8974" w14:textId="6D49A3D8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子どもの脳を傷つける親たち　　【2017】</w:t>
            </w:r>
          </w:p>
        </w:tc>
        <w:tc>
          <w:tcPr>
            <w:tcW w:w="2242" w:type="dxa"/>
          </w:tcPr>
          <w:p w14:paraId="2B7C0088" w14:textId="1739BCC3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友田明美</w:t>
            </w:r>
          </w:p>
        </w:tc>
        <w:tc>
          <w:tcPr>
            <w:tcW w:w="1686" w:type="dxa"/>
          </w:tcPr>
          <w:p w14:paraId="4F2D2FA1" w14:textId="1D0B4F05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NHK出版部</w:t>
            </w:r>
          </w:p>
        </w:tc>
        <w:tc>
          <w:tcPr>
            <w:tcW w:w="1407" w:type="dxa"/>
          </w:tcPr>
          <w:p w14:paraId="1389259B" w14:textId="55E345E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780円＋税</w:t>
            </w:r>
          </w:p>
        </w:tc>
        <w:tc>
          <w:tcPr>
            <w:tcW w:w="1221" w:type="dxa"/>
          </w:tcPr>
          <w:p w14:paraId="0F74774A" w14:textId="0AFDE65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02110C68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3159FEF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FA58FD5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D8BC07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5633FCB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94700C" w14:paraId="52D1DEB3" w14:textId="77777777" w:rsidTr="00C024E4">
        <w:tc>
          <w:tcPr>
            <w:tcW w:w="455" w:type="dxa"/>
            <w:vMerge/>
          </w:tcPr>
          <w:p w14:paraId="73F8EEEB" w14:textId="77777777" w:rsidR="0094700C" w:rsidRPr="00570CF0" w:rsidRDefault="0094700C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CD398B9" w14:textId="77777777" w:rsidR="0094700C" w:rsidRDefault="0094700C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</w:t>
            </w:r>
            <w:r>
              <w:rPr>
                <w:rFonts w:ascii="HGPｺﾞｼｯｸM" w:eastAsia="HGPｺﾞｼｯｸM"/>
                <w:szCs w:val="21"/>
              </w:rPr>
              <w:t>)</w:t>
            </w:r>
            <w:r>
              <w:rPr>
                <w:rFonts w:ascii="HGPｺﾞｼｯｸM" w:eastAsia="HGPｺﾞｼｯｸM" w:hint="eastAsia"/>
                <w:szCs w:val="21"/>
              </w:rPr>
              <w:t>脳・</w:t>
            </w:r>
          </w:p>
          <w:p w14:paraId="2FF2A6AE" w14:textId="65C62057" w:rsidR="0094700C" w:rsidRDefault="0094700C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0AF13E0D" w14:textId="3D1F936C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が幸せになる正しい睡眠【2019】</w:t>
            </w:r>
          </w:p>
        </w:tc>
        <w:tc>
          <w:tcPr>
            <w:tcW w:w="2242" w:type="dxa"/>
          </w:tcPr>
          <w:p w14:paraId="63E62E38" w14:textId="0731C4A6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成田奈緒子・上岡勇二</w:t>
            </w:r>
          </w:p>
        </w:tc>
        <w:tc>
          <w:tcPr>
            <w:tcW w:w="1686" w:type="dxa"/>
          </w:tcPr>
          <w:p w14:paraId="10880EB6" w14:textId="1B51C709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産業編集センター</w:t>
            </w:r>
          </w:p>
        </w:tc>
        <w:tc>
          <w:tcPr>
            <w:tcW w:w="1407" w:type="dxa"/>
          </w:tcPr>
          <w:p w14:paraId="2B4D569F" w14:textId="77777777" w:rsidR="0094700C" w:rsidRDefault="0094700C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1300円＋税</w:t>
            </w:r>
          </w:p>
          <w:p w14:paraId="4EA912F7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21" w:type="dxa"/>
          </w:tcPr>
          <w:p w14:paraId="5100EDFF" w14:textId="77777777" w:rsidR="0094700C" w:rsidRDefault="0094700C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2022</w:t>
            </w:r>
            <w:r>
              <w:rPr>
                <w:rFonts w:ascii="HGPｺﾞｼｯｸM" w:eastAsia="HGPｺﾞｼｯｸM"/>
                <w:szCs w:val="21"/>
              </w:rPr>
              <w:t>.</w:t>
            </w:r>
            <w:r>
              <w:rPr>
                <w:rFonts w:ascii="HGPｺﾞｼｯｸM" w:eastAsia="HGPｺﾞｼｯｸM" w:hint="eastAsia"/>
                <w:szCs w:val="21"/>
              </w:rPr>
              <w:t>9</w:t>
            </w:r>
          </w:p>
          <w:p w14:paraId="47496612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5DDA04C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25B62B3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6E60D66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29CC784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9EEC09" w14:textId="77777777" w:rsidR="0094700C" w:rsidRDefault="0094700C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78A52326" w14:textId="77777777" w:rsidTr="00C024E4">
        <w:tc>
          <w:tcPr>
            <w:tcW w:w="455" w:type="dxa"/>
            <w:vMerge w:val="restart"/>
          </w:tcPr>
          <w:p w14:paraId="1B2735FF" w14:textId="77777777" w:rsidR="006D75EB" w:rsidRDefault="006D75EB" w:rsidP="006D75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04AFFE13" w14:textId="5EF5EA37" w:rsidR="00C024E4" w:rsidRPr="00570CF0" w:rsidRDefault="00C024E4" w:rsidP="006D75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 w:rsidRPr="00570CF0"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自己購</w:t>
            </w:r>
            <w:r w:rsidRPr="00570CF0"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lastRenderedPageBreak/>
              <w:t>入図書</w:t>
            </w:r>
          </w:p>
        </w:tc>
        <w:tc>
          <w:tcPr>
            <w:tcW w:w="1264" w:type="dxa"/>
          </w:tcPr>
          <w:p w14:paraId="6EB2DDEA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5EF850FE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77480B31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21E25EB9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0458A5DE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7DFF423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45A5CF4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50E04E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5DFD70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7492D1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D52B2E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138B1CB7" w14:textId="77777777" w:rsidTr="00C024E4">
        <w:tc>
          <w:tcPr>
            <w:tcW w:w="455" w:type="dxa"/>
            <w:vMerge/>
          </w:tcPr>
          <w:p w14:paraId="4FD9969A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6973699C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0BA77372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320493DD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74A948A5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D54C719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866C5F3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79C4DA22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F148E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686BE2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A3AB2A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8E425CD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45939AA5" w14:textId="77777777" w:rsidTr="00C024E4">
        <w:tc>
          <w:tcPr>
            <w:tcW w:w="455" w:type="dxa"/>
            <w:vMerge/>
          </w:tcPr>
          <w:p w14:paraId="637A5EE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6898BD08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4698BD50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CA384FF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583209CB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2AEA4F7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0FB40A4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51EBB42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A6B67E7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57DEF0B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B4868F1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EEA74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4ADF4653" w14:textId="77777777" w:rsidTr="00C024E4">
        <w:tc>
          <w:tcPr>
            <w:tcW w:w="455" w:type="dxa"/>
            <w:vMerge/>
          </w:tcPr>
          <w:p w14:paraId="316C3E1B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20975073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67F61FEB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83379E6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19D84C3E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9F19847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646BA6A5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10E4F36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A5A08F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B15AF36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9EF8427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4ADCEB1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669D44AE" w14:textId="77777777" w:rsidTr="00C024E4">
        <w:tc>
          <w:tcPr>
            <w:tcW w:w="455" w:type="dxa"/>
            <w:vMerge/>
          </w:tcPr>
          <w:p w14:paraId="4E8114E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490B2527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4B9D1718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48BC9F6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61CFBED4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79D8AA65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080DEDAA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196347BC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0C3BAE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FE543CC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66BED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55B39D1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</w:tbl>
    <w:p w14:paraId="299A7CF6" w14:textId="26B8C3CF" w:rsidR="001B748E" w:rsidRDefault="001B748E" w:rsidP="001B748E">
      <w:pPr>
        <w:jc w:val="left"/>
        <w:rPr>
          <w:rFonts w:asciiTheme="minorEastAsia" w:hAnsiTheme="minorEastAsia"/>
          <w:b/>
          <w:szCs w:val="21"/>
          <w:u w:val="single"/>
        </w:rPr>
      </w:pPr>
    </w:p>
    <w:sectPr w:rsidR="001B748E" w:rsidSect="00BC6C1E">
      <w:pgSz w:w="16838" w:h="11906" w:orient="landscape" w:code="9"/>
      <w:pgMar w:top="851" w:right="851" w:bottom="851" w:left="851" w:header="851" w:footer="992" w:gutter="0"/>
      <w:cols w:space="425"/>
      <w:docGrid w:type="linesAndChars" w:linePitch="291" w:charSpace="-42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1A787" w14:textId="77777777" w:rsidR="00D03487" w:rsidRDefault="00D03487" w:rsidP="00AC7A1A">
      <w:r>
        <w:separator/>
      </w:r>
    </w:p>
  </w:endnote>
  <w:endnote w:type="continuationSeparator" w:id="0">
    <w:p w14:paraId="7E995E5A" w14:textId="77777777" w:rsidR="00D03487" w:rsidRDefault="00D03487" w:rsidP="00AC7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C9B4A" w14:textId="77777777" w:rsidR="00D03487" w:rsidRDefault="00D03487" w:rsidP="00AC7A1A">
      <w:r>
        <w:separator/>
      </w:r>
    </w:p>
  </w:footnote>
  <w:footnote w:type="continuationSeparator" w:id="0">
    <w:p w14:paraId="02505616" w14:textId="77777777" w:rsidR="00D03487" w:rsidRDefault="00D03487" w:rsidP="00AC7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FA3712B"/>
    <w:multiLevelType w:val="hybridMultilevel"/>
    <w:tmpl w:val="7B8640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52278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89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ytDQ1tLA0NzZR0lEKTi0uzszPAykwrAUAsjorGywAAAA="/>
  </w:docVars>
  <w:rsids>
    <w:rsidRoot w:val="00DE656E"/>
    <w:rsid w:val="00011F11"/>
    <w:rsid w:val="00034773"/>
    <w:rsid w:val="000E2B61"/>
    <w:rsid w:val="001351D2"/>
    <w:rsid w:val="00192FDF"/>
    <w:rsid w:val="001B3D41"/>
    <w:rsid w:val="001B748E"/>
    <w:rsid w:val="001F6F64"/>
    <w:rsid w:val="00235469"/>
    <w:rsid w:val="00255663"/>
    <w:rsid w:val="002709D0"/>
    <w:rsid w:val="00287732"/>
    <w:rsid w:val="002910D4"/>
    <w:rsid w:val="002A0CEF"/>
    <w:rsid w:val="002A744E"/>
    <w:rsid w:val="002D4607"/>
    <w:rsid w:val="002E2F38"/>
    <w:rsid w:val="00347FD7"/>
    <w:rsid w:val="00393A54"/>
    <w:rsid w:val="003B4B08"/>
    <w:rsid w:val="003C0551"/>
    <w:rsid w:val="003D1F99"/>
    <w:rsid w:val="00403761"/>
    <w:rsid w:val="0040766D"/>
    <w:rsid w:val="00431A7D"/>
    <w:rsid w:val="00437366"/>
    <w:rsid w:val="00472202"/>
    <w:rsid w:val="004773D5"/>
    <w:rsid w:val="004A3016"/>
    <w:rsid w:val="004B7FEB"/>
    <w:rsid w:val="004D41B2"/>
    <w:rsid w:val="004E1858"/>
    <w:rsid w:val="00512A06"/>
    <w:rsid w:val="00523DCC"/>
    <w:rsid w:val="00570CF0"/>
    <w:rsid w:val="00574710"/>
    <w:rsid w:val="00577E3E"/>
    <w:rsid w:val="005A100E"/>
    <w:rsid w:val="005A5226"/>
    <w:rsid w:val="005D2CF1"/>
    <w:rsid w:val="005D3634"/>
    <w:rsid w:val="005F14DB"/>
    <w:rsid w:val="00620686"/>
    <w:rsid w:val="00635D12"/>
    <w:rsid w:val="0068730E"/>
    <w:rsid w:val="0069091C"/>
    <w:rsid w:val="006964AC"/>
    <w:rsid w:val="00696F83"/>
    <w:rsid w:val="006C470D"/>
    <w:rsid w:val="006D75EB"/>
    <w:rsid w:val="00701C74"/>
    <w:rsid w:val="00712CF0"/>
    <w:rsid w:val="00771975"/>
    <w:rsid w:val="007A660E"/>
    <w:rsid w:val="007C3EA7"/>
    <w:rsid w:val="007C7A18"/>
    <w:rsid w:val="007F6D3D"/>
    <w:rsid w:val="00827D2F"/>
    <w:rsid w:val="00833FE0"/>
    <w:rsid w:val="00835408"/>
    <w:rsid w:val="008422D0"/>
    <w:rsid w:val="00844E77"/>
    <w:rsid w:val="008504D2"/>
    <w:rsid w:val="008662BE"/>
    <w:rsid w:val="008A2CEC"/>
    <w:rsid w:val="008B570B"/>
    <w:rsid w:val="008B618B"/>
    <w:rsid w:val="008E58FD"/>
    <w:rsid w:val="008F3CAB"/>
    <w:rsid w:val="008F51D3"/>
    <w:rsid w:val="009035B0"/>
    <w:rsid w:val="00907FC3"/>
    <w:rsid w:val="009307B1"/>
    <w:rsid w:val="0094700C"/>
    <w:rsid w:val="009633B0"/>
    <w:rsid w:val="009D1D29"/>
    <w:rsid w:val="009E04C5"/>
    <w:rsid w:val="009E5520"/>
    <w:rsid w:val="009E661E"/>
    <w:rsid w:val="00A03979"/>
    <w:rsid w:val="00A126CF"/>
    <w:rsid w:val="00A1322F"/>
    <w:rsid w:val="00A138F8"/>
    <w:rsid w:val="00A402E3"/>
    <w:rsid w:val="00A418EE"/>
    <w:rsid w:val="00A4746A"/>
    <w:rsid w:val="00A51F54"/>
    <w:rsid w:val="00A644D1"/>
    <w:rsid w:val="00A74CDF"/>
    <w:rsid w:val="00A916A8"/>
    <w:rsid w:val="00AB0DBA"/>
    <w:rsid w:val="00AC7A1A"/>
    <w:rsid w:val="00AF0411"/>
    <w:rsid w:val="00B13DD1"/>
    <w:rsid w:val="00B55301"/>
    <w:rsid w:val="00B55C73"/>
    <w:rsid w:val="00B60BA6"/>
    <w:rsid w:val="00B7377D"/>
    <w:rsid w:val="00BC087C"/>
    <w:rsid w:val="00BC6C1E"/>
    <w:rsid w:val="00BF44FC"/>
    <w:rsid w:val="00C024E4"/>
    <w:rsid w:val="00C1120E"/>
    <w:rsid w:val="00C524DA"/>
    <w:rsid w:val="00C61F54"/>
    <w:rsid w:val="00C62EA1"/>
    <w:rsid w:val="00C64DD5"/>
    <w:rsid w:val="00C65677"/>
    <w:rsid w:val="00C921C9"/>
    <w:rsid w:val="00CA0ECA"/>
    <w:rsid w:val="00CD2F8D"/>
    <w:rsid w:val="00CE302A"/>
    <w:rsid w:val="00D03487"/>
    <w:rsid w:val="00D1220D"/>
    <w:rsid w:val="00D93D4D"/>
    <w:rsid w:val="00D95959"/>
    <w:rsid w:val="00DD4710"/>
    <w:rsid w:val="00DD4867"/>
    <w:rsid w:val="00DE656E"/>
    <w:rsid w:val="00E2214C"/>
    <w:rsid w:val="00E31B40"/>
    <w:rsid w:val="00E4165C"/>
    <w:rsid w:val="00E5462D"/>
    <w:rsid w:val="00ED43CD"/>
    <w:rsid w:val="00F1123C"/>
    <w:rsid w:val="00F12FDC"/>
    <w:rsid w:val="00F1639A"/>
    <w:rsid w:val="00F26F9A"/>
    <w:rsid w:val="00F279B1"/>
    <w:rsid w:val="00F63192"/>
    <w:rsid w:val="00F7452E"/>
    <w:rsid w:val="00F840F6"/>
    <w:rsid w:val="00FC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79C816"/>
  <w15:docId w15:val="{C244B1FB-6ABE-4ED5-9567-453E614F6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7F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E65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92FDF"/>
    <w:pPr>
      <w:ind w:leftChars="400" w:left="840"/>
    </w:pPr>
  </w:style>
  <w:style w:type="character" w:styleId="a5">
    <w:name w:val="Hyperlink"/>
    <w:basedOn w:val="a0"/>
    <w:uiPriority w:val="99"/>
    <w:unhideWhenUsed/>
    <w:rsid w:val="00A402E3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9E552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9E552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AC7A1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AC7A1A"/>
  </w:style>
  <w:style w:type="paragraph" w:styleId="aa">
    <w:name w:val="footer"/>
    <w:basedOn w:val="a"/>
    <w:link w:val="ab"/>
    <w:uiPriority w:val="99"/>
    <w:unhideWhenUsed/>
    <w:rsid w:val="00AC7A1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AC7A1A"/>
  </w:style>
  <w:style w:type="character" w:styleId="ac">
    <w:name w:val="annotation reference"/>
    <w:basedOn w:val="a0"/>
    <w:uiPriority w:val="99"/>
    <w:semiHidden/>
    <w:unhideWhenUsed/>
    <w:rsid w:val="00AC7A1A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AC7A1A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AC7A1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AC7A1A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AC7A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7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矢野智子</dc:creator>
  <cp:lastModifiedBy>良光 大谷</cp:lastModifiedBy>
  <cp:revision>3</cp:revision>
  <cp:lastPrinted>2017-12-07T09:21:00Z</cp:lastPrinted>
  <dcterms:created xsi:type="dcterms:W3CDTF">2023-04-02T02:34:00Z</dcterms:created>
  <dcterms:modified xsi:type="dcterms:W3CDTF">2025-12-08T05:27:00Z</dcterms:modified>
</cp:coreProperties>
</file>